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45"/>
        <w:gridCol w:w="4751"/>
      </w:tblGrid>
      <w:tr w:rsidR="002F713E" w:rsidRPr="00BC7A43" w14:paraId="3908A7BF" w14:textId="77777777" w:rsidTr="002F713E">
        <w:trPr>
          <w:trHeight w:val="558"/>
        </w:trPr>
        <w:tc>
          <w:tcPr>
            <w:tcW w:w="6345" w:type="dxa"/>
            <w:vAlign w:val="bottom"/>
          </w:tcPr>
          <w:p w14:paraId="14363DDE" w14:textId="1528EACB" w:rsidR="002F713E" w:rsidRPr="00BC7A43" w:rsidRDefault="002F713E" w:rsidP="006E31C4">
            <w:pPr>
              <w:pStyle w:val="Subtitle"/>
              <w:ind w:left="0"/>
            </w:pPr>
            <w:r w:rsidRPr="002F713E">
              <w:rPr>
                <w:sz w:val="40"/>
              </w:rPr>
              <w:t>Probability Distributions Test</w:t>
            </w:r>
          </w:p>
        </w:tc>
        <w:tc>
          <w:tcPr>
            <w:tcW w:w="4751" w:type="dxa"/>
            <w:vAlign w:val="bottom"/>
          </w:tcPr>
          <w:p w14:paraId="7FF01954" w14:textId="77777777" w:rsidR="002F713E" w:rsidRPr="00BC7A43" w:rsidRDefault="002F713E" w:rsidP="006E31C4">
            <w:pPr>
              <w:pStyle w:val="Subtitle"/>
              <w:ind w:left="0"/>
              <w:jc w:val="right"/>
            </w:pPr>
            <w:r w:rsidRPr="00BC7A43">
              <w:rPr>
                <w:u w:val="none"/>
              </w:rPr>
              <w:t>Name:</w:t>
            </w:r>
            <w:r w:rsidRPr="00BC7A43">
              <w:rPr>
                <w:b w:val="0"/>
                <w:bCs w:val="0"/>
              </w:rPr>
              <w:tab/>
            </w:r>
            <w:r w:rsidRPr="00BC7A43">
              <w:rPr>
                <w:b w:val="0"/>
                <w:bCs w:val="0"/>
              </w:rPr>
              <w:tab/>
            </w:r>
            <w:r w:rsidRPr="00BC7A43">
              <w:rPr>
                <w:b w:val="0"/>
                <w:bCs w:val="0"/>
              </w:rPr>
              <w:tab/>
            </w:r>
            <w:r w:rsidRPr="00BC7A43">
              <w:rPr>
                <w:b w:val="0"/>
                <w:bCs w:val="0"/>
              </w:rPr>
              <w:tab/>
            </w:r>
            <w:r w:rsidRPr="00BC7A43">
              <w:rPr>
                <w:b w:val="0"/>
                <w:bCs w:val="0"/>
              </w:rPr>
              <w:tab/>
            </w:r>
          </w:p>
        </w:tc>
      </w:tr>
      <w:tr w:rsidR="002F713E" w:rsidRPr="00BC7A43" w14:paraId="1C6C6C63" w14:textId="77777777" w:rsidTr="002F713E">
        <w:tc>
          <w:tcPr>
            <w:tcW w:w="6345" w:type="dxa"/>
          </w:tcPr>
          <w:tbl>
            <w:tblPr>
              <w:tblStyle w:val="TableGrid"/>
              <w:tblW w:w="6112" w:type="dxa"/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764"/>
              <w:gridCol w:w="764"/>
              <w:gridCol w:w="764"/>
              <w:gridCol w:w="764"/>
              <w:gridCol w:w="764"/>
              <w:gridCol w:w="764"/>
              <w:gridCol w:w="764"/>
            </w:tblGrid>
            <w:tr w:rsidR="002F713E" w:rsidRPr="00BC7A43" w14:paraId="146FE3EC" w14:textId="77777777" w:rsidTr="001A580E">
              <w:trPr>
                <w:trHeight w:val="540"/>
              </w:trPr>
              <w:tc>
                <w:tcPr>
                  <w:tcW w:w="764" w:type="dxa"/>
                  <w:vAlign w:val="center"/>
                </w:tcPr>
                <w:p w14:paraId="1C182A86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  <w:r w:rsidRPr="00BC7A43">
                    <w:rPr>
                      <w:bCs w:val="0"/>
                      <w:sz w:val="28"/>
                      <w:u w:val="none"/>
                    </w:rPr>
                    <w:t>K/U</w:t>
                  </w:r>
                </w:p>
              </w:tc>
              <w:tc>
                <w:tcPr>
                  <w:tcW w:w="764" w:type="dxa"/>
                  <w:vAlign w:val="center"/>
                </w:tcPr>
                <w:p w14:paraId="66240BE0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FE88F3B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  <w:r w:rsidRPr="00BC7A43">
                    <w:rPr>
                      <w:bCs w:val="0"/>
                      <w:sz w:val="28"/>
                      <w:u w:val="none"/>
                    </w:rPr>
                    <w:t>T/I</w:t>
                  </w:r>
                </w:p>
              </w:tc>
              <w:tc>
                <w:tcPr>
                  <w:tcW w:w="764" w:type="dxa"/>
                  <w:vAlign w:val="center"/>
                </w:tcPr>
                <w:p w14:paraId="67CB91C3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7A3E30C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  <w:r w:rsidRPr="00BC7A43">
                    <w:rPr>
                      <w:bCs w:val="0"/>
                      <w:sz w:val="28"/>
                      <w:u w:val="none"/>
                    </w:rPr>
                    <w:t>C</w:t>
                  </w:r>
                </w:p>
              </w:tc>
              <w:tc>
                <w:tcPr>
                  <w:tcW w:w="764" w:type="dxa"/>
                  <w:vAlign w:val="center"/>
                </w:tcPr>
                <w:p w14:paraId="354A0AD8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748EBEE2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  <w:r w:rsidRPr="00BC7A43">
                    <w:rPr>
                      <w:bCs w:val="0"/>
                      <w:sz w:val="28"/>
                      <w:u w:val="none"/>
                    </w:rPr>
                    <w:t>A</w:t>
                  </w:r>
                </w:p>
              </w:tc>
              <w:tc>
                <w:tcPr>
                  <w:tcW w:w="764" w:type="dxa"/>
                  <w:vAlign w:val="center"/>
                </w:tcPr>
                <w:p w14:paraId="233DC9B5" w14:textId="77777777" w:rsidR="002F713E" w:rsidRPr="00BC7A43" w:rsidRDefault="002F713E" w:rsidP="006E31C4">
                  <w:pPr>
                    <w:pStyle w:val="Subtitle"/>
                    <w:ind w:left="0"/>
                    <w:jc w:val="center"/>
                    <w:rPr>
                      <w:bCs w:val="0"/>
                      <w:sz w:val="28"/>
                      <w:u w:val="none"/>
                    </w:rPr>
                  </w:pPr>
                </w:p>
              </w:tc>
            </w:tr>
          </w:tbl>
          <w:p w14:paraId="23878CEF" w14:textId="77777777" w:rsidR="002F713E" w:rsidRPr="00BC7A43" w:rsidRDefault="002F713E" w:rsidP="006E31C4">
            <w:pPr>
              <w:pStyle w:val="Subtitle"/>
              <w:ind w:left="0"/>
            </w:pPr>
          </w:p>
        </w:tc>
        <w:tc>
          <w:tcPr>
            <w:tcW w:w="4751" w:type="dxa"/>
          </w:tcPr>
          <w:p w14:paraId="22366925" w14:textId="36528B25" w:rsidR="002F713E" w:rsidRPr="00BC7A43" w:rsidRDefault="002F713E" w:rsidP="006E31C4">
            <w:pPr>
              <w:pStyle w:val="Subtitle"/>
              <w:ind w:left="0"/>
              <w:jc w:val="right"/>
              <w:rPr>
                <w:b w:val="0"/>
                <w:u w:val="none"/>
              </w:rPr>
            </w:pPr>
          </w:p>
        </w:tc>
      </w:tr>
    </w:tbl>
    <w:p w14:paraId="02125F66" w14:textId="5B15F736" w:rsidR="002F713E" w:rsidRPr="00416A0E" w:rsidRDefault="002F713E" w:rsidP="006E31C4">
      <w:pPr>
        <w:spacing w:line="360" w:lineRule="auto"/>
        <w:rPr>
          <w:b/>
          <w:sz w:val="20"/>
          <w:u w:val="single"/>
        </w:rPr>
      </w:pPr>
    </w:p>
    <w:p w14:paraId="45B55C26" w14:textId="77777777" w:rsidR="002F713E" w:rsidRDefault="002F713E" w:rsidP="006E31C4">
      <w:pPr>
        <w:pStyle w:val="Subtitle"/>
        <w:ind w:left="0"/>
        <w:rPr>
          <w:b w:val="0"/>
          <w:u w:val="none"/>
        </w:rPr>
      </w:pPr>
      <w:r w:rsidRPr="00BC7A43">
        <w:t>Knowledge and Understanding</w:t>
      </w:r>
    </w:p>
    <w:p w14:paraId="4E29A015" w14:textId="5093267A" w:rsidR="002F713E" w:rsidRPr="00C10DCE" w:rsidRDefault="002F713E" w:rsidP="006E31C4">
      <w:pPr>
        <w:pStyle w:val="Subtitle"/>
        <w:ind w:left="0"/>
        <w:rPr>
          <w:b w:val="0"/>
          <w:u w:val="none"/>
        </w:rPr>
      </w:pPr>
      <w:r>
        <w:t>Short Answer</w:t>
      </w:r>
    </w:p>
    <w:p w14:paraId="3A87A01C" w14:textId="77777777" w:rsidR="00D029B9" w:rsidRDefault="00CD1697" w:rsidP="006E31C4">
      <w:pPr>
        <w:spacing w:line="360" w:lineRule="auto"/>
      </w:pPr>
      <w:r>
        <w:t xml:space="preserve">1. </w:t>
      </w:r>
      <w:r w:rsidR="00D029B9">
        <w:t xml:space="preserve">The following chart shows the probability distribution for a given set of data. </w:t>
      </w:r>
    </w:p>
    <w:p w14:paraId="56530D95" w14:textId="77777777" w:rsidR="00D029B9" w:rsidRDefault="00D029B9" w:rsidP="006E31C4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544"/>
        <w:gridCol w:w="1545"/>
        <w:gridCol w:w="1545"/>
        <w:gridCol w:w="1545"/>
        <w:gridCol w:w="1529"/>
        <w:gridCol w:w="1545"/>
      </w:tblGrid>
      <w:tr w:rsidR="00D029B9" w14:paraId="0577D4F5" w14:textId="77777777" w:rsidTr="00D029B9">
        <w:tc>
          <w:tcPr>
            <w:tcW w:w="1573" w:type="dxa"/>
            <w:vAlign w:val="center"/>
          </w:tcPr>
          <w:p w14:paraId="66FF6D6A" w14:textId="0E59BCDA" w:rsidR="00D029B9" w:rsidRDefault="00D029B9" w:rsidP="006E31C4">
            <w:pPr>
              <w:spacing w:line="360" w:lineRule="auto"/>
              <w:jc w:val="center"/>
            </w:pPr>
            <w:r>
              <w:t>X</w:t>
            </w:r>
          </w:p>
        </w:tc>
        <w:tc>
          <w:tcPr>
            <w:tcW w:w="1573" w:type="dxa"/>
            <w:vAlign w:val="center"/>
          </w:tcPr>
          <w:p w14:paraId="70157A22" w14:textId="0234B35D" w:rsidR="00D029B9" w:rsidRDefault="00D029B9" w:rsidP="006E31C4">
            <w:pPr>
              <w:spacing w:line="360" w:lineRule="auto"/>
              <w:jc w:val="center"/>
            </w:pPr>
            <w:r>
              <w:t>1</w:t>
            </w:r>
          </w:p>
        </w:tc>
        <w:tc>
          <w:tcPr>
            <w:tcW w:w="1574" w:type="dxa"/>
            <w:vAlign w:val="center"/>
          </w:tcPr>
          <w:p w14:paraId="02FB6982" w14:textId="3AD1A11F" w:rsidR="00D029B9" w:rsidRDefault="00D029B9" w:rsidP="006E31C4">
            <w:pPr>
              <w:spacing w:line="360" w:lineRule="auto"/>
              <w:jc w:val="center"/>
            </w:pPr>
            <w:r>
              <w:t>2</w:t>
            </w:r>
          </w:p>
        </w:tc>
        <w:tc>
          <w:tcPr>
            <w:tcW w:w="1574" w:type="dxa"/>
            <w:vAlign w:val="center"/>
          </w:tcPr>
          <w:p w14:paraId="020B5D26" w14:textId="171EEDCB" w:rsidR="00D029B9" w:rsidRDefault="00D029B9" w:rsidP="006E31C4">
            <w:pPr>
              <w:spacing w:line="360" w:lineRule="auto"/>
              <w:jc w:val="center"/>
            </w:pPr>
            <w:r>
              <w:t>3</w:t>
            </w:r>
          </w:p>
        </w:tc>
        <w:tc>
          <w:tcPr>
            <w:tcW w:w="1574" w:type="dxa"/>
            <w:vAlign w:val="center"/>
          </w:tcPr>
          <w:p w14:paraId="090121C6" w14:textId="189552D3" w:rsidR="00D029B9" w:rsidRDefault="00D029B9" w:rsidP="006E31C4">
            <w:pPr>
              <w:spacing w:line="360" w:lineRule="auto"/>
              <w:jc w:val="center"/>
            </w:pPr>
            <w:r>
              <w:t>4</w:t>
            </w:r>
          </w:p>
        </w:tc>
        <w:tc>
          <w:tcPr>
            <w:tcW w:w="1574" w:type="dxa"/>
            <w:vAlign w:val="center"/>
          </w:tcPr>
          <w:p w14:paraId="0B795E6D" w14:textId="33972678" w:rsidR="00D029B9" w:rsidRDefault="00D029B9" w:rsidP="006E31C4">
            <w:pPr>
              <w:spacing w:line="360" w:lineRule="auto"/>
              <w:jc w:val="center"/>
            </w:pPr>
            <w:r>
              <w:t>5</w:t>
            </w:r>
          </w:p>
        </w:tc>
        <w:tc>
          <w:tcPr>
            <w:tcW w:w="1574" w:type="dxa"/>
            <w:vAlign w:val="center"/>
          </w:tcPr>
          <w:p w14:paraId="4A2841F9" w14:textId="48AB9DD0" w:rsidR="00D029B9" w:rsidRDefault="00D029B9" w:rsidP="006E31C4">
            <w:pPr>
              <w:spacing w:line="360" w:lineRule="auto"/>
              <w:jc w:val="center"/>
            </w:pPr>
            <w:r>
              <w:t>6</w:t>
            </w:r>
          </w:p>
        </w:tc>
      </w:tr>
      <w:tr w:rsidR="00D029B9" w14:paraId="1151E8B9" w14:textId="77777777" w:rsidTr="00D029B9">
        <w:tc>
          <w:tcPr>
            <w:tcW w:w="1573" w:type="dxa"/>
            <w:vAlign w:val="center"/>
          </w:tcPr>
          <w:p w14:paraId="613160B1" w14:textId="23AEC127" w:rsidR="00D029B9" w:rsidRDefault="00D029B9" w:rsidP="006E31C4">
            <w:pPr>
              <w:spacing w:line="360" w:lineRule="auto"/>
              <w:jc w:val="center"/>
            </w:pPr>
            <w:r>
              <w:t>P(X = x)</w:t>
            </w:r>
          </w:p>
        </w:tc>
        <w:tc>
          <w:tcPr>
            <w:tcW w:w="1573" w:type="dxa"/>
            <w:vAlign w:val="center"/>
          </w:tcPr>
          <w:p w14:paraId="3E574E27" w14:textId="0F8DD316" w:rsidR="00D029B9" w:rsidRDefault="00D029B9" w:rsidP="006E31C4">
            <w:pPr>
              <w:spacing w:line="360" w:lineRule="auto"/>
              <w:jc w:val="center"/>
            </w:pPr>
            <w:r>
              <w:t>0.0</w:t>
            </w:r>
            <w:r w:rsidR="00010F76">
              <w:t>7</w:t>
            </w:r>
            <w:r w:rsidR="007368E4">
              <w:t>1</w:t>
            </w:r>
          </w:p>
        </w:tc>
        <w:tc>
          <w:tcPr>
            <w:tcW w:w="1574" w:type="dxa"/>
            <w:vAlign w:val="center"/>
          </w:tcPr>
          <w:p w14:paraId="365DFE91" w14:textId="2B1796AB" w:rsidR="00D029B9" w:rsidRDefault="00D029B9" w:rsidP="006E31C4">
            <w:pPr>
              <w:spacing w:line="360" w:lineRule="auto"/>
              <w:jc w:val="center"/>
            </w:pPr>
            <w:r>
              <w:t>0.1</w:t>
            </w:r>
            <w:r w:rsidR="00010F76">
              <w:t>9</w:t>
            </w:r>
            <w:r w:rsidR="007368E4">
              <w:t>7</w:t>
            </w:r>
          </w:p>
        </w:tc>
        <w:tc>
          <w:tcPr>
            <w:tcW w:w="1574" w:type="dxa"/>
            <w:vAlign w:val="center"/>
          </w:tcPr>
          <w:p w14:paraId="4EFBD6B1" w14:textId="5505E553" w:rsidR="00D029B9" w:rsidRDefault="00D029B9" w:rsidP="006E31C4">
            <w:pPr>
              <w:spacing w:line="360" w:lineRule="auto"/>
              <w:jc w:val="center"/>
            </w:pPr>
            <w:r>
              <w:t>0.35</w:t>
            </w:r>
            <w:r w:rsidR="007368E4">
              <w:t>2</w:t>
            </w:r>
          </w:p>
        </w:tc>
        <w:tc>
          <w:tcPr>
            <w:tcW w:w="1574" w:type="dxa"/>
            <w:vAlign w:val="center"/>
          </w:tcPr>
          <w:p w14:paraId="2E683239" w14:textId="5B6BFAC0" w:rsidR="00D029B9" w:rsidRDefault="00D029B9" w:rsidP="006E31C4">
            <w:pPr>
              <w:spacing w:line="360" w:lineRule="auto"/>
              <w:jc w:val="center"/>
            </w:pPr>
            <w:r>
              <w:t>0.25</w:t>
            </w:r>
            <w:r w:rsidR="004D5C92">
              <w:t>5</w:t>
            </w:r>
          </w:p>
        </w:tc>
        <w:tc>
          <w:tcPr>
            <w:tcW w:w="1574" w:type="dxa"/>
            <w:vAlign w:val="center"/>
          </w:tcPr>
          <w:p w14:paraId="6E5B7A17" w14:textId="493BEADA" w:rsidR="00D029B9" w:rsidRDefault="00D029B9" w:rsidP="006E31C4">
            <w:pPr>
              <w:spacing w:line="360" w:lineRule="auto"/>
              <w:jc w:val="center"/>
            </w:pPr>
          </w:p>
        </w:tc>
        <w:tc>
          <w:tcPr>
            <w:tcW w:w="1574" w:type="dxa"/>
            <w:vAlign w:val="center"/>
          </w:tcPr>
          <w:p w14:paraId="4667A5D6" w14:textId="30295202" w:rsidR="00D029B9" w:rsidRDefault="00D029B9" w:rsidP="006E31C4">
            <w:pPr>
              <w:spacing w:line="360" w:lineRule="auto"/>
              <w:jc w:val="center"/>
            </w:pPr>
            <w:r>
              <w:t>0.02</w:t>
            </w:r>
            <w:r w:rsidR="004D5C92">
              <w:t>8</w:t>
            </w:r>
          </w:p>
        </w:tc>
      </w:tr>
    </w:tbl>
    <w:p w14:paraId="0A019E2D" w14:textId="77777777" w:rsidR="00D029B9" w:rsidRDefault="00D029B9" w:rsidP="006E31C4">
      <w:pPr>
        <w:spacing w:line="36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4497"/>
        <w:gridCol w:w="397"/>
        <w:gridCol w:w="5523"/>
      </w:tblGrid>
      <w:tr w:rsidR="00A67210" w:rsidRPr="00A67210" w14:paraId="1369C99B" w14:textId="77777777" w:rsidTr="00707B26">
        <w:tc>
          <w:tcPr>
            <w:tcW w:w="383" w:type="dxa"/>
          </w:tcPr>
          <w:p w14:paraId="6C920ABD" w14:textId="77777777" w:rsidR="00A67210" w:rsidRPr="00A67210" w:rsidRDefault="00A67210" w:rsidP="006E31C4">
            <w:pPr>
              <w:spacing w:line="360" w:lineRule="auto"/>
            </w:pPr>
            <w:r w:rsidRPr="00A67210">
              <w:t xml:space="preserve">a. </w:t>
            </w:r>
          </w:p>
        </w:tc>
        <w:tc>
          <w:tcPr>
            <w:tcW w:w="4585" w:type="dxa"/>
          </w:tcPr>
          <w:p w14:paraId="39B2E487" w14:textId="77777777" w:rsidR="00A67210" w:rsidRPr="00A67210" w:rsidRDefault="00A67210" w:rsidP="006E31C4">
            <w:pPr>
              <w:spacing w:line="360" w:lineRule="auto"/>
            </w:pPr>
            <w:r w:rsidRPr="00A67210">
              <w:t>Determine P(X = 5).</w:t>
            </w:r>
          </w:p>
        </w:tc>
        <w:tc>
          <w:tcPr>
            <w:tcW w:w="397" w:type="dxa"/>
          </w:tcPr>
          <w:p w14:paraId="1EF5F03A" w14:textId="77777777" w:rsidR="00A67210" w:rsidRPr="00A67210" w:rsidRDefault="00A67210" w:rsidP="006E31C4">
            <w:pPr>
              <w:spacing w:line="360" w:lineRule="auto"/>
            </w:pPr>
            <w:r w:rsidRPr="00A67210">
              <w:t>b.</w:t>
            </w:r>
          </w:p>
        </w:tc>
        <w:tc>
          <w:tcPr>
            <w:tcW w:w="5633" w:type="dxa"/>
          </w:tcPr>
          <w:p w14:paraId="5C0DAB19" w14:textId="77777777" w:rsidR="00A67210" w:rsidRPr="00A67210" w:rsidRDefault="00A67210" w:rsidP="006E31C4">
            <w:pPr>
              <w:spacing w:line="360" w:lineRule="auto"/>
            </w:pPr>
            <w:r w:rsidRPr="00A67210">
              <w:t>Which outcome is most likely in this experiment?</w:t>
            </w:r>
          </w:p>
        </w:tc>
      </w:tr>
    </w:tbl>
    <w:p w14:paraId="4C1002C2" w14:textId="77777777" w:rsidR="00421E25" w:rsidRDefault="00421E25" w:rsidP="006E31C4">
      <w:pPr>
        <w:spacing w:line="360" w:lineRule="auto"/>
      </w:pPr>
    </w:p>
    <w:p w14:paraId="2B69A795" w14:textId="43A9475E" w:rsidR="00D77567" w:rsidRPr="00D77567" w:rsidRDefault="00D77567" w:rsidP="006E31C4">
      <w:pPr>
        <w:spacing w:line="360" w:lineRule="auto"/>
        <w:ind w:left="5760" w:hanging="5760"/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1-(0.071+0.197+0.352+0.255+0.028)</m:t>
        </m:r>
      </m:oMath>
      <w:r w:rsidRPr="00D77567">
        <w:rPr>
          <w:b/>
          <w:bCs/>
        </w:rPr>
        <w:tab/>
        <w:t>P(X=3) this is because it has a higher probability of 35.2%</w:t>
      </w:r>
    </w:p>
    <w:p w14:paraId="137998AA" w14:textId="7AF3303F" w:rsidR="00421E25" w:rsidRPr="00D77567" w:rsidRDefault="00D77567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0.097</m:t>
          </m:r>
        </m:oMath>
      </m:oMathPara>
    </w:p>
    <w:p w14:paraId="622E5E8C" w14:textId="33691742" w:rsidR="008E2431" w:rsidRPr="00D77567" w:rsidRDefault="008E2431" w:rsidP="006E31C4">
      <w:pPr>
        <w:spacing w:line="360" w:lineRule="auto"/>
        <w:rPr>
          <w:b/>
          <w:bCs/>
        </w:rPr>
      </w:pPr>
    </w:p>
    <w:p w14:paraId="25701361" w14:textId="27EE0617" w:rsidR="00421E25" w:rsidRDefault="008E2431" w:rsidP="006E31C4">
      <w:pPr>
        <w:spacing w:line="360" w:lineRule="auto"/>
      </w:pPr>
      <w:r>
        <w:t>c</w:t>
      </w:r>
      <w:r w:rsidR="00421E25">
        <w:t xml:space="preserve">. Determine the expected value in this experiment. </w:t>
      </w:r>
    </w:p>
    <w:p w14:paraId="0AA28451" w14:textId="5C70A463" w:rsidR="00D029B9" w:rsidRDefault="00D029B9" w:rsidP="006E31C4">
      <w:pPr>
        <w:spacing w:line="360" w:lineRule="auto"/>
      </w:pPr>
    </w:p>
    <w:p w14:paraId="6658C5CC" w14:textId="4521EFF8" w:rsidR="00D77567" w:rsidRPr="00D77567" w:rsidRDefault="00D77567" w:rsidP="006E31C4">
      <w:pPr>
        <w:spacing w:line="360" w:lineRule="auto"/>
        <w:rPr>
          <w:b/>
          <w:bCs/>
        </w:rPr>
      </w:pPr>
      <w:r w:rsidRPr="00D77567">
        <w:rPr>
          <w:b/>
          <w:bCs/>
        </w:rPr>
        <w:t xml:space="preserve">E(X) </w:t>
      </w:r>
      <m:oMath>
        <m:r>
          <m:rPr>
            <m:sty m:val="bi"/>
          </m:rPr>
          <w:rPr>
            <w:rFonts w:ascii="Cambria Math" w:hAnsi="Cambria Math"/>
          </w:rPr>
          <m:t>=1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.071</m:t>
            </m:r>
          </m:e>
        </m:d>
        <m:r>
          <m:rPr>
            <m:sty m:val="bi"/>
          </m:rPr>
          <w:rPr>
            <w:rFonts w:ascii="Cambria Math" w:hAnsi="Cambria Math"/>
          </w:rPr>
          <m:t>+2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.197</m:t>
            </m:r>
          </m:e>
        </m:d>
        <m:r>
          <m:rPr>
            <m:sty m:val="bi"/>
          </m:rPr>
          <w:rPr>
            <w:rFonts w:ascii="Cambria Math" w:hAnsi="Cambria Math"/>
          </w:rPr>
          <m:t>+3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.352</m:t>
            </m:r>
          </m:e>
        </m:d>
        <m:r>
          <m:rPr>
            <m:sty m:val="bi"/>
          </m:rPr>
          <w:rPr>
            <w:rFonts w:ascii="Cambria Math" w:hAnsi="Cambria Math"/>
          </w:rPr>
          <m:t>+4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.255</m:t>
            </m:r>
          </m:e>
        </m:d>
        <m:r>
          <m:rPr>
            <m:sty m:val="bi"/>
          </m:rPr>
          <w:rPr>
            <w:rFonts w:ascii="Cambria Math" w:hAnsi="Cambria Math"/>
          </w:rPr>
          <m:t>+5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0.097</m:t>
            </m:r>
          </m:e>
        </m:d>
        <m:r>
          <m:rPr>
            <m:sty m:val="bi"/>
          </m:rPr>
          <w:rPr>
            <w:rFonts w:ascii="Cambria Math" w:hAnsi="Cambria Math"/>
          </w:rPr>
          <m:t>+6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.028</m:t>
            </m:r>
          </m:e>
        </m:d>
      </m:oMath>
    </w:p>
    <w:p w14:paraId="60DEBFCA" w14:textId="1A5E5208" w:rsidR="008E2431" w:rsidRPr="00D77567" w:rsidRDefault="00D77567" w:rsidP="006E31C4">
      <w:pPr>
        <w:spacing w:line="360" w:lineRule="auto"/>
        <w:rPr>
          <w:b/>
          <w:bCs/>
        </w:rPr>
      </w:pPr>
      <w:r w:rsidRPr="00D77567">
        <w:rPr>
          <w:b/>
          <w:bCs/>
        </w:rPr>
        <w:t xml:space="preserve">          </w:t>
      </w:r>
      <m:oMath>
        <m:r>
          <m:rPr>
            <m:sty m:val="bi"/>
          </m:rPr>
          <w:rPr>
            <w:rFonts w:ascii="Cambria Math" w:hAnsi="Cambria Math"/>
          </w:rPr>
          <m:t>=3.194</m:t>
        </m:r>
      </m:oMath>
    </w:p>
    <w:p w14:paraId="352517FE" w14:textId="77777777" w:rsidR="0061276A" w:rsidRDefault="0061276A" w:rsidP="006E31C4">
      <w:pPr>
        <w:spacing w:line="360" w:lineRule="auto"/>
      </w:pPr>
    </w:p>
    <w:p w14:paraId="510733F7" w14:textId="58564B53" w:rsidR="0061276A" w:rsidRDefault="0061276A" w:rsidP="006E31C4">
      <w:pPr>
        <w:spacing w:line="360" w:lineRule="auto"/>
      </w:pPr>
      <w:r>
        <w:t>2</w:t>
      </w:r>
      <w:r w:rsidRPr="004354D1">
        <w:t xml:space="preserve">. </w:t>
      </w:r>
      <w:r>
        <w:t>A particular set of data has a mean of 11.2 and a standard deviation of 1.8. Determine the probability of each of the follow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5019"/>
        <w:gridCol w:w="397"/>
        <w:gridCol w:w="5001"/>
      </w:tblGrid>
      <w:tr w:rsidR="0061276A" w:rsidRPr="00510A14" w14:paraId="37040F77" w14:textId="77777777" w:rsidTr="00740927">
        <w:tc>
          <w:tcPr>
            <w:tcW w:w="383" w:type="dxa"/>
          </w:tcPr>
          <w:p w14:paraId="1C6163AC" w14:textId="77777777" w:rsidR="0061276A" w:rsidRPr="00510A14" w:rsidRDefault="0061276A" w:rsidP="006E31C4">
            <w:pPr>
              <w:spacing w:line="360" w:lineRule="auto"/>
            </w:pPr>
            <w:r w:rsidRPr="00510A14">
              <w:t>a.</w:t>
            </w:r>
          </w:p>
        </w:tc>
        <w:tc>
          <w:tcPr>
            <w:tcW w:w="5125" w:type="dxa"/>
          </w:tcPr>
          <w:p w14:paraId="499A2D02" w14:textId="77777777" w:rsidR="0061276A" w:rsidRDefault="0061276A" w:rsidP="006E31C4">
            <w:pPr>
              <w:spacing w:line="360" w:lineRule="auto"/>
            </w:pPr>
            <w:proofErr w:type="gramStart"/>
            <w:r w:rsidRPr="00510A14">
              <w:t>P(</w:t>
            </w:r>
            <w:proofErr w:type="gramEnd"/>
            <w:r w:rsidRPr="00510A14">
              <w:t>X &lt; 10</w:t>
            </w:r>
            <w:r>
              <w:t>.</w:t>
            </w:r>
            <w:r w:rsidR="007368E4">
              <w:t>4</w:t>
            </w:r>
            <w:r w:rsidRPr="00510A14">
              <w:t>)</w:t>
            </w:r>
          </w:p>
          <w:p w14:paraId="5F398843" w14:textId="219AC592" w:rsidR="004234AE" w:rsidRPr="00510A14" w:rsidRDefault="004234AE" w:rsidP="006E31C4">
            <w:pPr>
              <w:spacing w:line="360" w:lineRule="auto"/>
            </w:pPr>
          </w:p>
        </w:tc>
        <w:tc>
          <w:tcPr>
            <w:tcW w:w="397" w:type="dxa"/>
          </w:tcPr>
          <w:p w14:paraId="3D2D56D2" w14:textId="77777777" w:rsidR="0061276A" w:rsidRPr="00510A14" w:rsidRDefault="0061276A" w:rsidP="006E31C4">
            <w:pPr>
              <w:spacing w:line="360" w:lineRule="auto"/>
            </w:pPr>
            <w:r w:rsidRPr="00510A14">
              <w:t>b.</w:t>
            </w:r>
          </w:p>
        </w:tc>
        <w:tc>
          <w:tcPr>
            <w:tcW w:w="5111" w:type="dxa"/>
          </w:tcPr>
          <w:p w14:paraId="0F688006" w14:textId="3DA4067D" w:rsidR="0061276A" w:rsidRPr="00510A14" w:rsidRDefault="0061276A" w:rsidP="006E31C4">
            <w:pPr>
              <w:spacing w:line="360" w:lineRule="auto"/>
            </w:pPr>
            <w:r w:rsidRPr="00510A14">
              <w:t>P(X &gt; 1</w:t>
            </w:r>
            <w:r w:rsidR="007368E4">
              <w:t>4</w:t>
            </w:r>
            <w:r w:rsidRPr="00510A14">
              <w:t>)</w:t>
            </w:r>
          </w:p>
        </w:tc>
      </w:tr>
    </w:tbl>
    <w:p w14:paraId="31D2254B" w14:textId="2B104F54" w:rsidR="0061276A" w:rsidRPr="004234AE" w:rsidRDefault="004234AE" w:rsidP="006E31C4">
      <w:pPr>
        <w:spacing w:line="360" w:lineRule="auto"/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Z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-μ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0.4-11.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1.8</m:t>
            </m:r>
          </m:den>
        </m:f>
        <m:r>
          <m:rPr>
            <m:sty m:val="bi"/>
          </m:rPr>
          <w:rPr>
            <w:rFonts w:ascii="Cambria Math" w:hAnsi="Cambria Math"/>
          </w:rPr>
          <m:t>=-0.4444</m:t>
        </m:r>
      </m:oMath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m:oMath>
        <m:r>
          <m:rPr>
            <m:sty m:val="bi"/>
          </m:rPr>
          <w:rPr>
            <w:rFonts w:ascii="Cambria Math" w:hAnsi="Cambria Math"/>
          </w:rPr>
          <m:t>Z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-μ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4-11.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1.8</m:t>
            </m:r>
          </m:den>
        </m:f>
        <m:r>
          <m:rPr>
            <m:sty m:val="bi"/>
          </m:rPr>
          <w:rPr>
            <w:rFonts w:ascii="Cambria Math" w:hAnsi="Cambria Math"/>
          </w:rPr>
          <m:t>=1.5556</m:t>
        </m:r>
      </m:oMath>
    </w:p>
    <w:p w14:paraId="5F159FFB" w14:textId="6140B3F2" w:rsidR="004234AE" w:rsidRPr="004234AE" w:rsidRDefault="004234AE" w:rsidP="006E31C4">
      <w:pPr>
        <w:spacing w:line="360" w:lineRule="auto"/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P=0.32997</m:t>
        </m:r>
      </m:oMath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w:r w:rsidRPr="004234AE">
        <w:rPr>
          <w:b/>
          <w:bCs/>
        </w:rPr>
        <w:tab/>
      </w:r>
      <m:oMath>
        <m:r>
          <m:rPr>
            <m:sty m:val="bi"/>
          </m:rPr>
          <w:rPr>
            <w:rFonts w:ascii="Cambria Math" w:hAnsi="Cambria Math"/>
          </w:rPr>
          <m:t>P=1-0.94062=0.05938</m:t>
        </m:r>
      </m:oMath>
    </w:p>
    <w:p w14:paraId="70DB8A42" w14:textId="77777777" w:rsidR="0061276A" w:rsidRDefault="0061276A" w:rsidP="006E31C4">
      <w:pPr>
        <w:spacing w:line="360" w:lineRule="auto"/>
      </w:pPr>
    </w:p>
    <w:p w14:paraId="3153F4CC" w14:textId="0EB7CB05" w:rsidR="0061276A" w:rsidRDefault="0061276A" w:rsidP="006E31C4">
      <w:pPr>
        <w:spacing w:line="360" w:lineRule="auto"/>
      </w:pPr>
      <w:r>
        <w:t xml:space="preserve">c. </w:t>
      </w:r>
      <w:r w:rsidR="00BA35B2">
        <w:t>P (</w:t>
      </w:r>
      <w:r>
        <w:t>9.</w:t>
      </w:r>
      <w:r w:rsidR="007368E4">
        <w:t>6</w:t>
      </w:r>
      <w:r>
        <w:t xml:space="preserve"> &lt; X &lt; 12.</w:t>
      </w:r>
      <w:r w:rsidR="007368E4">
        <w:t>3</w:t>
      </w:r>
      <w:r>
        <w:t>)</w:t>
      </w:r>
    </w:p>
    <w:p w14:paraId="7CE30275" w14:textId="77777777" w:rsidR="0061276A" w:rsidRDefault="0061276A" w:rsidP="006E31C4">
      <w:pPr>
        <w:spacing w:line="360" w:lineRule="auto"/>
      </w:pPr>
    </w:p>
    <w:p w14:paraId="01D80A7D" w14:textId="38422273" w:rsidR="004234AE" w:rsidRPr="005A6557" w:rsidRDefault="004234AE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2.3-11.2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1.8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0.6111</m:t>
          </m:r>
        </m:oMath>
      </m:oMathPara>
    </w:p>
    <w:p w14:paraId="013A4CD9" w14:textId="58171681" w:rsidR="004234AE" w:rsidRPr="004234AE" w:rsidRDefault="004234AE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w:lastRenderedPageBreak/>
            <m:t>P=0.72907</m:t>
          </m:r>
        </m:oMath>
      </m:oMathPara>
    </w:p>
    <w:p w14:paraId="08C73C71" w14:textId="77777777" w:rsidR="004234AE" w:rsidRPr="004234AE" w:rsidRDefault="004234AE" w:rsidP="006E31C4">
      <w:pPr>
        <w:spacing w:line="360" w:lineRule="auto"/>
        <w:rPr>
          <w:b/>
          <w:bCs/>
        </w:rPr>
      </w:pPr>
    </w:p>
    <w:p w14:paraId="3D944661" w14:textId="5E6682E8" w:rsidR="004234AE" w:rsidRPr="004234AE" w:rsidRDefault="004234AE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9.6-11.2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1.8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-0.8889</m:t>
          </m:r>
        </m:oMath>
      </m:oMathPara>
    </w:p>
    <w:p w14:paraId="51A29757" w14:textId="58648221" w:rsidR="004234AE" w:rsidRPr="004234AE" w:rsidRDefault="004234AE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P=0.18673</m:t>
          </m:r>
        </m:oMath>
      </m:oMathPara>
    </w:p>
    <w:p w14:paraId="22E11364" w14:textId="77777777" w:rsidR="004234AE" w:rsidRPr="004234AE" w:rsidRDefault="004234AE" w:rsidP="006E31C4">
      <w:pPr>
        <w:spacing w:line="360" w:lineRule="auto"/>
        <w:rPr>
          <w:b/>
          <w:bCs/>
        </w:rPr>
      </w:pPr>
    </w:p>
    <w:p w14:paraId="74A968EB" w14:textId="3468C944" w:rsidR="004234AE" w:rsidRPr="004234AE" w:rsidRDefault="004234AE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0.72907-0.18673=0.54233</m:t>
          </m:r>
        </m:oMath>
      </m:oMathPara>
    </w:p>
    <w:p w14:paraId="2AEC3B85" w14:textId="2FC3718E" w:rsidR="00093C47" w:rsidRDefault="00093C47" w:rsidP="006E31C4">
      <w:pPr>
        <w:spacing w:line="360" w:lineRule="auto"/>
        <w:rPr>
          <w:b/>
          <w:u w:val="single"/>
        </w:rPr>
      </w:pPr>
    </w:p>
    <w:p w14:paraId="2D1A65D4" w14:textId="6C4EED23" w:rsidR="00D029B9" w:rsidRDefault="00D029B9" w:rsidP="006E31C4">
      <w:pPr>
        <w:spacing w:line="360" w:lineRule="auto"/>
        <w:rPr>
          <w:b/>
          <w:u w:val="single"/>
        </w:rPr>
      </w:pPr>
      <w:r>
        <w:rPr>
          <w:b/>
          <w:u w:val="single"/>
        </w:rPr>
        <w:t>Application</w:t>
      </w:r>
    </w:p>
    <w:p w14:paraId="5C595815" w14:textId="21A787F3" w:rsidR="0087303D" w:rsidRDefault="00940254" w:rsidP="006E31C4">
      <w:pPr>
        <w:spacing w:line="360" w:lineRule="auto"/>
      </w:pPr>
      <w:r>
        <w:t xml:space="preserve">1. </w:t>
      </w:r>
      <w:r w:rsidR="00CD1697">
        <w:t>Approximately 1</w:t>
      </w:r>
      <w:r w:rsidR="007368E4">
        <w:t>3</w:t>
      </w:r>
      <w:r w:rsidR="00CD1697">
        <w:t xml:space="preserve">% of the population is left-hand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5021"/>
        <w:gridCol w:w="397"/>
        <w:gridCol w:w="4999"/>
      </w:tblGrid>
      <w:tr w:rsidR="00232289" w14:paraId="21FF8B62" w14:textId="77777777" w:rsidTr="00232289">
        <w:tc>
          <w:tcPr>
            <w:tcW w:w="383" w:type="dxa"/>
          </w:tcPr>
          <w:p w14:paraId="5012B84D" w14:textId="3BAB7BDA" w:rsidR="00232289" w:rsidRDefault="00232289" w:rsidP="006E31C4">
            <w:pPr>
              <w:spacing w:line="360" w:lineRule="auto"/>
            </w:pPr>
            <w:r w:rsidRPr="00190025">
              <w:t xml:space="preserve">a. </w:t>
            </w:r>
          </w:p>
        </w:tc>
        <w:tc>
          <w:tcPr>
            <w:tcW w:w="5125" w:type="dxa"/>
          </w:tcPr>
          <w:p w14:paraId="793537B0" w14:textId="7B0100DD" w:rsidR="00232289" w:rsidRDefault="00232289" w:rsidP="006E31C4">
            <w:pPr>
              <w:spacing w:line="360" w:lineRule="auto"/>
            </w:pPr>
            <w:r w:rsidRPr="00190025">
              <w:t xml:space="preserve">If you randomly interviewed people determine the probability that the </w:t>
            </w:r>
            <w:r w:rsidR="004D5C92">
              <w:t>5</w:t>
            </w:r>
            <w:r w:rsidRPr="00190025">
              <w:rPr>
                <w:vertAlign w:val="superscript"/>
              </w:rPr>
              <w:t>th</w:t>
            </w:r>
            <w:r w:rsidRPr="00190025">
              <w:t xml:space="preserve"> person you talked to would be the first one that was left-handed.</w:t>
            </w:r>
          </w:p>
        </w:tc>
        <w:tc>
          <w:tcPr>
            <w:tcW w:w="397" w:type="dxa"/>
          </w:tcPr>
          <w:p w14:paraId="09A6535A" w14:textId="75AE0498" w:rsidR="00232289" w:rsidRDefault="00232289" w:rsidP="006E31C4">
            <w:pPr>
              <w:spacing w:line="360" w:lineRule="auto"/>
            </w:pPr>
            <w:r w:rsidRPr="00190025">
              <w:t xml:space="preserve">b. </w:t>
            </w:r>
          </w:p>
        </w:tc>
        <w:tc>
          <w:tcPr>
            <w:tcW w:w="5111" w:type="dxa"/>
          </w:tcPr>
          <w:p w14:paraId="4CD85346" w14:textId="2FF32432" w:rsidR="00232289" w:rsidRDefault="00232289" w:rsidP="006E31C4">
            <w:pPr>
              <w:spacing w:line="360" w:lineRule="auto"/>
            </w:pPr>
            <w:r w:rsidRPr="00190025">
              <w:t>How many people would you expect to talk to before you found someone who was left-handed?</w:t>
            </w:r>
          </w:p>
        </w:tc>
      </w:tr>
    </w:tbl>
    <w:p w14:paraId="6767FC00" w14:textId="59AFC544" w:rsidR="005A6557" w:rsidRPr="005A6557" w:rsidRDefault="005A6557" w:rsidP="006E31C4">
      <w:pPr>
        <w:spacing w:line="360" w:lineRule="auto"/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=5</m:t>
            </m:r>
          </m:e>
        </m:d>
      </m:oMath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E(X)</w:t>
      </w:r>
      <m:oMath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0.13</m:t>
            </m:r>
          </m:den>
        </m:f>
        <m:r>
          <m:rPr>
            <m:sty m:val="bi"/>
          </m:rPr>
          <w:rPr>
            <w:rFonts w:ascii="Cambria Math" w:hAnsi="Cambria Math"/>
          </w:rPr>
          <m:t>=7.692</m:t>
        </m:r>
      </m:oMath>
    </w:p>
    <w:p w14:paraId="49445969" w14:textId="180D84E3" w:rsidR="005A6557" w:rsidRPr="005A6557" w:rsidRDefault="000730F9" w:rsidP="006E31C4">
      <w:pPr>
        <w:spacing w:line="360" w:lineRule="auto"/>
        <w:rPr>
          <w:b/>
          <w:bCs/>
        </w:rPr>
      </w:pP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(0.87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(0.13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 xml:space="preserve">1 </m:t>
            </m:r>
          </m:sup>
        </m:sSup>
        <m:r>
          <m:rPr>
            <m:sty m:val="bi"/>
          </m:rPr>
          <w:rPr>
            <w:rFonts w:ascii="Cambria Math" w:hAnsi="Cambria Math"/>
          </w:rPr>
          <m:t>=0.07448</m:t>
        </m:r>
      </m:oMath>
      <w:r w:rsidR="005A6557">
        <w:rPr>
          <w:b/>
          <w:bCs/>
        </w:rPr>
        <w:tab/>
      </w:r>
      <w:r w:rsidR="005A6557">
        <w:rPr>
          <w:b/>
          <w:bCs/>
        </w:rPr>
        <w:tab/>
      </w:r>
      <w:r w:rsidR="005A6557">
        <w:rPr>
          <w:b/>
          <w:bCs/>
        </w:rPr>
        <w:tab/>
      </w:r>
      <w:r w:rsidR="005A6557">
        <w:rPr>
          <w:b/>
          <w:bCs/>
        </w:rPr>
        <w:tab/>
        <w:t xml:space="preserve">  </w:t>
      </w:r>
    </w:p>
    <w:p w14:paraId="575A5BBD" w14:textId="0EE92258" w:rsidR="004025A0" w:rsidRDefault="0087582C" w:rsidP="006E31C4">
      <w:pPr>
        <w:spacing w:line="360" w:lineRule="auto"/>
      </w:pPr>
      <w:r>
        <w:t xml:space="preserve">2. </w:t>
      </w:r>
      <w:r w:rsidR="00A0078E">
        <w:t xml:space="preserve">Michaela has a bag that contains </w:t>
      </w:r>
      <w:r w:rsidR="007368E4">
        <w:t>9</w:t>
      </w:r>
      <w:r w:rsidR="00A0078E">
        <w:t xml:space="preserve"> blue marbles and 1</w:t>
      </w:r>
      <w:r w:rsidR="007368E4">
        <w:t>3</w:t>
      </w:r>
      <w:r w:rsidR="00A0078E">
        <w:t xml:space="preserve"> red marbles. </w:t>
      </w:r>
    </w:p>
    <w:p w14:paraId="4BB8F468" w14:textId="46617EC4" w:rsidR="00E435AD" w:rsidRPr="002F79A5" w:rsidRDefault="008D5F1D" w:rsidP="006E31C4">
      <w:pPr>
        <w:spacing w:line="360" w:lineRule="auto"/>
        <w:rPr>
          <w:b/>
          <w:i/>
        </w:rPr>
      </w:pPr>
      <w:r>
        <w:t xml:space="preserve">a. </w:t>
      </w:r>
      <w:r w:rsidR="00A0078E">
        <w:t xml:space="preserve">If she draws 5 marbles out of the bag </w:t>
      </w:r>
      <w:r w:rsidR="00A0078E" w:rsidRPr="00A0078E">
        <w:rPr>
          <w:b/>
          <w:i/>
        </w:rPr>
        <w:t>without replacement</w:t>
      </w:r>
      <w:r w:rsidR="00A0078E">
        <w:t>, d</w:t>
      </w:r>
      <w:r>
        <w:t xml:space="preserve">etermine the probability distribution for the number of </w:t>
      </w:r>
      <w:r w:rsidR="00A0078E">
        <w:t>blue marbles she could have</w:t>
      </w:r>
      <w:r>
        <w:t>.</w:t>
      </w:r>
      <w:r w:rsidR="00E435AD" w:rsidRPr="00E435AD">
        <w:rPr>
          <w:b/>
          <w:i/>
        </w:rPr>
        <w:t xml:space="preserve"> </w:t>
      </w:r>
      <w:r w:rsidR="00E435AD">
        <w:rPr>
          <w:b/>
          <w:i/>
        </w:rPr>
        <w:t>Show your work for the first 2 calculations</w:t>
      </w:r>
      <w:r w:rsidR="00E435AD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0"/>
        <w:gridCol w:w="1570"/>
        <w:gridCol w:w="1571"/>
        <w:gridCol w:w="1571"/>
        <w:gridCol w:w="1571"/>
        <w:gridCol w:w="1571"/>
      </w:tblGrid>
      <w:tr w:rsidR="005A6557" w14:paraId="62D8F06C" w14:textId="77777777" w:rsidTr="00C7379B">
        <w:trPr>
          <w:trHeight w:val="525"/>
        </w:trPr>
        <w:tc>
          <w:tcPr>
            <w:tcW w:w="1570" w:type="dxa"/>
            <w:vAlign w:val="center"/>
          </w:tcPr>
          <w:p w14:paraId="15524EF3" w14:textId="63961D1E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Blue Marbles</w:t>
            </w:r>
          </w:p>
        </w:tc>
        <w:tc>
          <w:tcPr>
            <w:tcW w:w="1570" w:type="dxa"/>
            <w:vAlign w:val="center"/>
          </w:tcPr>
          <w:p w14:paraId="11AB9014" w14:textId="3E083D21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1</w:t>
            </w:r>
          </w:p>
        </w:tc>
        <w:tc>
          <w:tcPr>
            <w:tcW w:w="1571" w:type="dxa"/>
            <w:vAlign w:val="center"/>
          </w:tcPr>
          <w:p w14:paraId="7DC313E6" w14:textId="5D1DFE91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2</w:t>
            </w:r>
          </w:p>
        </w:tc>
        <w:tc>
          <w:tcPr>
            <w:tcW w:w="1571" w:type="dxa"/>
            <w:vAlign w:val="center"/>
          </w:tcPr>
          <w:p w14:paraId="3FDF4714" w14:textId="62BBE9E0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3</w:t>
            </w:r>
          </w:p>
        </w:tc>
        <w:tc>
          <w:tcPr>
            <w:tcW w:w="1571" w:type="dxa"/>
            <w:vAlign w:val="center"/>
          </w:tcPr>
          <w:p w14:paraId="73B6B316" w14:textId="5E08111D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4</w:t>
            </w:r>
          </w:p>
        </w:tc>
        <w:tc>
          <w:tcPr>
            <w:tcW w:w="1571" w:type="dxa"/>
            <w:vAlign w:val="center"/>
          </w:tcPr>
          <w:p w14:paraId="4301579E" w14:textId="76855E19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5</w:t>
            </w:r>
          </w:p>
        </w:tc>
      </w:tr>
      <w:tr w:rsidR="005A6557" w14:paraId="0E63FCA9" w14:textId="77777777" w:rsidTr="00C7379B">
        <w:trPr>
          <w:trHeight w:val="525"/>
        </w:trPr>
        <w:tc>
          <w:tcPr>
            <w:tcW w:w="1570" w:type="dxa"/>
            <w:vAlign w:val="center"/>
          </w:tcPr>
          <w:p w14:paraId="378C3B52" w14:textId="7254E5FE" w:rsidR="005A6557" w:rsidRPr="00861836" w:rsidRDefault="005A6557" w:rsidP="006E31C4">
            <w:pPr>
              <w:spacing w:line="360" w:lineRule="auto"/>
              <w:jc w:val="center"/>
              <w:rPr>
                <w:b/>
                <w:bCs/>
              </w:rPr>
            </w:pPr>
            <w:r w:rsidRPr="00861836">
              <w:rPr>
                <w:b/>
                <w:bCs/>
              </w:rPr>
              <w:t>Probability</w:t>
            </w:r>
          </w:p>
        </w:tc>
        <w:tc>
          <w:tcPr>
            <w:tcW w:w="1570" w:type="dxa"/>
            <w:vAlign w:val="center"/>
          </w:tcPr>
          <w:p w14:paraId="19CC9BB2" w14:textId="1468730F" w:rsidR="005A6557" w:rsidRPr="00861836" w:rsidRDefault="000730F9" w:rsidP="006E31C4">
            <w:pPr>
              <w:spacing w:line="360" w:lineRule="auto"/>
              <w:jc w:val="center"/>
              <w:rPr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2</m:t>
                    </m:r>
                  </m:den>
                </m:f>
              </m:oMath>
            </m:oMathPara>
          </w:p>
        </w:tc>
        <w:tc>
          <w:tcPr>
            <w:tcW w:w="1571" w:type="dxa"/>
            <w:vAlign w:val="center"/>
          </w:tcPr>
          <w:p w14:paraId="597DCC83" w14:textId="61861BF0" w:rsidR="005A6557" w:rsidRPr="00861836" w:rsidRDefault="000730F9" w:rsidP="006E31C4">
            <w:pPr>
              <w:spacing w:line="360" w:lineRule="auto"/>
              <w:jc w:val="center"/>
              <w:rPr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1</m:t>
                    </m:r>
                  </m:den>
                </m:f>
              </m:oMath>
            </m:oMathPara>
          </w:p>
        </w:tc>
        <w:tc>
          <w:tcPr>
            <w:tcW w:w="1571" w:type="dxa"/>
            <w:vAlign w:val="center"/>
          </w:tcPr>
          <w:p w14:paraId="4A1B970E" w14:textId="633AF80D" w:rsidR="005A6557" w:rsidRPr="00861836" w:rsidRDefault="000730F9" w:rsidP="006E31C4">
            <w:pPr>
              <w:spacing w:line="360" w:lineRule="auto"/>
              <w:jc w:val="center"/>
              <w:rPr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1571" w:type="dxa"/>
            <w:vAlign w:val="center"/>
          </w:tcPr>
          <w:p w14:paraId="1F7EC948" w14:textId="05846A53" w:rsidR="005A6557" w:rsidRPr="00861836" w:rsidRDefault="000730F9" w:rsidP="006E31C4">
            <w:pPr>
              <w:spacing w:line="360" w:lineRule="auto"/>
              <w:jc w:val="center"/>
              <w:rPr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6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9</m:t>
                    </m:r>
                  </m:den>
                </m:f>
              </m:oMath>
            </m:oMathPara>
          </w:p>
        </w:tc>
        <w:tc>
          <w:tcPr>
            <w:tcW w:w="1571" w:type="dxa"/>
            <w:vAlign w:val="center"/>
          </w:tcPr>
          <w:p w14:paraId="5DFC96C9" w14:textId="4C00B538" w:rsidR="005A6557" w:rsidRPr="00861836" w:rsidRDefault="000730F9" w:rsidP="006E31C4">
            <w:pPr>
              <w:spacing w:line="360" w:lineRule="auto"/>
              <w:jc w:val="center"/>
              <w:rPr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8</m:t>
                    </m:r>
                  </m:den>
                </m:f>
              </m:oMath>
            </m:oMathPara>
          </w:p>
        </w:tc>
      </w:tr>
    </w:tbl>
    <w:p w14:paraId="637CCE22" w14:textId="45FCD0F5" w:rsidR="004025A0" w:rsidRPr="00861836" w:rsidRDefault="005A6557" w:rsidP="006E31C4">
      <w:pPr>
        <w:spacing w:line="360" w:lineRule="auto"/>
        <w:rPr>
          <w:b/>
          <w:bCs/>
        </w:rPr>
      </w:pPr>
      <w:r w:rsidRPr="00861836">
        <w:rPr>
          <w:b/>
          <w:bCs/>
        </w:rPr>
        <w:t xml:space="preserve">The probability = </w:t>
      </w:r>
      <m:oMath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9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2</m:t>
            </m:r>
          </m:den>
        </m:f>
        <m:r>
          <m:rPr>
            <m:sty m:val="bi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8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1</m:t>
            </m:r>
          </m:den>
        </m:f>
        <m:r>
          <m:rPr>
            <m:sty m:val="bi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7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19</m:t>
            </m:r>
          </m:den>
        </m:f>
        <m:r>
          <m:rPr>
            <m:sty m:val="bi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18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09</m:t>
            </m:r>
          </m:den>
        </m:f>
        <m:r>
          <m:rPr>
            <m:sty m:val="bi"/>
          </m:rPr>
          <w:rPr>
            <w:rFonts w:ascii="Cambria Math" w:hAnsi="Cambria Math"/>
          </w:rPr>
          <m:t>≈0.004785</m:t>
        </m:r>
      </m:oMath>
    </w:p>
    <w:p w14:paraId="1FE2DB89" w14:textId="77777777" w:rsidR="00C650E1" w:rsidRPr="004D5C92" w:rsidRDefault="00C7379B" w:rsidP="006E31C4">
      <w:pPr>
        <w:spacing w:line="360" w:lineRule="auto"/>
      </w:pPr>
      <w:r w:rsidRPr="004D5C92">
        <w:t xml:space="preserve">b. </w:t>
      </w:r>
      <w:r w:rsidR="00A7305A" w:rsidRPr="004D5C92">
        <w:t>Explain how you could change this question to make it an example of a geometric distribution.</w:t>
      </w:r>
    </w:p>
    <w:p w14:paraId="573620C9" w14:textId="64F249FF" w:rsidR="007C7362" w:rsidRPr="004025A0" w:rsidRDefault="002D27DA" w:rsidP="006E31C4">
      <w:pPr>
        <w:spacing w:line="360" w:lineRule="auto"/>
        <w:rPr>
          <w:b/>
          <w:bCs/>
        </w:rPr>
      </w:pPr>
      <w:r>
        <w:rPr>
          <w:b/>
          <w:bCs/>
        </w:rPr>
        <w:t>The question could be changed to</w:t>
      </w:r>
      <w:r w:rsidRPr="002D27DA">
        <w:rPr>
          <w:b/>
          <w:bCs/>
        </w:rPr>
        <w:t>, what is the probability of drawing a blue marble?</w:t>
      </w:r>
      <w:r>
        <w:rPr>
          <w:b/>
          <w:bCs/>
        </w:rPr>
        <w:t xml:space="preserve"> </w:t>
      </w:r>
      <w:r w:rsidRPr="002D27DA">
        <w:rPr>
          <w:b/>
          <w:bCs/>
        </w:rPr>
        <w:t xml:space="preserve">Since a geometric distribution is based on continuous experiments until either a success or a failure occurs rather than a set number of trials, the question would not be limited to a specific number of experiments (5 in this case) but would rather be open to as many experiments as possible until a success is achieved. </w:t>
      </w:r>
    </w:p>
    <w:p w14:paraId="30638652" w14:textId="087BA140" w:rsidR="0064609B" w:rsidRPr="004D5C92" w:rsidRDefault="004D5C92" w:rsidP="006E31C4">
      <w:pPr>
        <w:spacing w:line="360" w:lineRule="auto"/>
        <w:rPr>
          <w:color w:val="333333"/>
          <w:shd w:val="clear" w:color="auto" w:fill="FFFFFF"/>
        </w:rPr>
      </w:pPr>
      <w:r w:rsidRPr="004D5C92">
        <w:t xml:space="preserve">3. </w:t>
      </w:r>
      <w:r w:rsidR="002E5A01" w:rsidRPr="004D5C92">
        <w:rPr>
          <w:color w:val="333333"/>
          <w:shd w:val="clear" w:color="auto" w:fill="FFFFFF"/>
        </w:rPr>
        <w:t>Imagine a conference championship game. The winner moves on to the NCAA tournament of 64, and the loser’s season will end. There are 6 seconds left on the clock. Memphis has the ball and are trailing 73-75.</w:t>
      </w:r>
      <w:r w:rsidR="002E5A01" w:rsidRPr="004D5C92">
        <w:rPr>
          <w:rStyle w:val="apple-converted-space"/>
          <w:color w:val="333333"/>
          <w:shd w:val="clear" w:color="auto" w:fill="FFFFFF"/>
        </w:rPr>
        <w:t xml:space="preserve"> A player by the name of Darius Washington attempts a 3-point shot and is fouled. He is awarded </w:t>
      </w:r>
      <w:r w:rsidR="002E5A01" w:rsidRPr="004D5C92">
        <w:rPr>
          <w:rStyle w:val="apple-converted-space"/>
          <w:color w:val="333333"/>
          <w:shd w:val="clear" w:color="auto" w:fill="FFFFFF"/>
        </w:rPr>
        <w:lastRenderedPageBreak/>
        <w:t xml:space="preserve">three foul shots each worth 1 point. The video is here: </w:t>
      </w:r>
      <w:hyperlink r:id="rId7" w:history="1">
        <w:r w:rsidR="002E5A01" w:rsidRPr="004D5C92">
          <w:rPr>
            <w:rStyle w:val="Hyperlink"/>
            <w:shd w:val="clear" w:color="auto" w:fill="FFFFFF"/>
          </w:rPr>
          <w:t>https://www.dropbox.com/s/ny2qprrqy5an3v4/Memphis%20Washington%20Part%201.mov</w:t>
        </w:r>
      </w:hyperlink>
    </w:p>
    <w:p w14:paraId="4CD33745" w14:textId="17060A2E" w:rsidR="004D5C92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>In the season he is 7</w:t>
      </w:r>
      <w:r w:rsidR="00290D8D">
        <w:rPr>
          <w:rStyle w:val="apple-converted-space"/>
          <w:color w:val="333333"/>
          <w:shd w:val="clear" w:color="auto" w:fill="FFFFFF"/>
        </w:rPr>
        <w:t>3</w:t>
      </w:r>
      <w:r w:rsidRPr="004D5C92">
        <w:rPr>
          <w:rStyle w:val="apple-converted-space"/>
          <w:color w:val="333333"/>
          <w:shd w:val="clear" w:color="auto" w:fill="FFFFFF"/>
        </w:rPr>
        <w:t>%. Calculate the theoretical probability of a Memphis win, loss, and tie prior to him making his first of three foul shots.</w:t>
      </w:r>
    </w:p>
    <w:p w14:paraId="582F13EF" w14:textId="470C9E34" w:rsidR="00B1297A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Win</w:t>
      </w:r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-</w:t>
      </w:r>
    </w:p>
    <w:p w14:paraId="4A1E1C43" w14:textId="393C2DB8" w:rsidR="007C5A5B" w:rsidRPr="00B62364" w:rsidRDefault="007C5A5B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Let win be 0.73 and lose be 0.27</w:t>
      </w:r>
    </w:p>
    <w:p w14:paraId="0AC880E2" w14:textId="5981BB17" w:rsidR="002E5A01" w:rsidRPr="00B62364" w:rsidRDefault="00B1297A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bookmarkStart w:id="0" w:name="_Hlk75482911"/>
      <w:r w:rsidRPr="00B62364">
        <w:rPr>
          <w:rStyle w:val="apple-converted-space"/>
          <w:b/>
          <w:bCs/>
          <w:color w:val="333333"/>
          <w:shd w:val="clear" w:color="auto" w:fill="FFFFFF"/>
        </w:rPr>
        <w:t>P (win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>make 3) 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den>
            </m:f>
          </m:e>
        </m:d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)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66D6BFA0" w14:textId="1DF4A6CF" w:rsidR="00B1297A" w:rsidRPr="00B62364" w:rsidRDefault="00B1297A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 xml:space="preserve">= </w:t>
      </w:r>
      <w:bookmarkStart w:id="1" w:name="_Hlk75481283"/>
      <w:r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  <w:bookmarkEnd w:id="1"/>
    </w:p>
    <w:p w14:paraId="1AEAAE79" w14:textId="5DFC2A25" w:rsidR="00B1297A" w:rsidRPr="00B62364" w:rsidRDefault="00B1297A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0.3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89</w:t>
      </w:r>
    </w:p>
    <w:p w14:paraId="49051A32" w14:textId="5AA560CE" w:rsidR="002E5A01" w:rsidRPr="00B62364" w:rsidRDefault="00B1297A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3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8</w:t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>.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>9</w:t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 xml:space="preserve">% </w:t>
      </w:r>
      <w:bookmarkEnd w:id="0"/>
    </w:p>
    <w:p w14:paraId="63CABD90" w14:textId="423A0633" w:rsidR="002E5A01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Loss-</w:t>
      </w:r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</w:p>
    <w:p w14:paraId="4E516DA8" w14:textId="4A220317" w:rsidR="00B1297A" w:rsidRPr="00B62364" w:rsidRDefault="00B1297A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P (lose/ make 1 or 0 makes) = p (make) + p (0 makes)</w:t>
      </w:r>
    </w:p>
    <w:p w14:paraId="15DD7794" w14:textId="157F9D66" w:rsidR="00B1297A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1</m:t>
                </m:r>
              </m:den>
            </m:f>
          </m:e>
        </m:d>
      </m:oMath>
      <w:r w:rsidR="007C5A5B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 xml:space="preserve">) +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0</m:t>
                </m:r>
              </m:den>
            </m:f>
          </m:e>
        </m:d>
      </m:oMath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  <w:r w:rsidR="00B1297A" w:rsidRPr="00B62364">
        <w:rPr>
          <w:b/>
          <w:bCs/>
          <w:color w:val="333333"/>
          <w:shd w:val="clear" w:color="auto" w:fill="FFFFFF"/>
        </w:rPr>
        <w:t xml:space="preserve"> </w:t>
      </w:r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="00B1297A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7A88CB58" w14:textId="5BC60E5F" w:rsidR="00D730D5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>(0.053217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>3) + (0.019683)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 xml:space="preserve">= 0.17934 </w:t>
      </w:r>
    </w:p>
    <w:p w14:paraId="02A170FA" w14:textId="61FB28F3" w:rsidR="00D730D5" w:rsidRPr="00B62364" w:rsidRDefault="00D730D5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17.9%</w:t>
      </w:r>
    </w:p>
    <w:p w14:paraId="3AB0B6AB" w14:textId="77777777" w:rsidR="00D730D5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Tie-</w:t>
      </w:r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</w:t>
      </w:r>
    </w:p>
    <w:p w14:paraId="5F2827D6" w14:textId="62310657" w:rsidR="00D730D5" w:rsidRPr="00B62364" w:rsidRDefault="00D730D5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 xml:space="preserve">p (makes 2) =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2</m:t>
                </m:r>
              </m:den>
            </m:f>
          </m:e>
        </m:d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= 0.143883</w:t>
      </w:r>
    </w:p>
    <w:p w14:paraId="0EE4BC57" w14:textId="582234D1" w:rsidR="00D730D5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>0.143883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 xml:space="preserve">3= 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0.</w:t>
      </w:r>
      <w:r w:rsidR="00D730D5" w:rsidRPr="00B62364">
        <w:rPr>
          <w:rStyle w:val="apple-converted-space"/>
          <w:b/>
          <w:bCs/>
          <w:color w:val="333333"/>
          <w:shd w:val="clear" w:color="auto" w:fill="FFFFFF"/>
        </w:rPr>
        <w:t>43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1649</w:t>
      </w:r>
    </w:p>
    <w:p w14:paraId="1372B0A3" w14:textId="387A64AB" w:rsidR="00B62364" w:rsidRPr="00B62364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43.2%</w:t>
      </w:r>
    </w:p>
    <w:p w14:paraId="48DC9416" w14:textId="77777777" w:rsidR="004D5C92" w:rsidRPr="004D5C92" w:rsidRDefault="004D5C92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</w:p>
    <w:p w14:paraId="10AD9DF1" w14:textId="5DFC3CC3" w:rsidR="0064609B" w:rsidRPr="004D5C92" w:rsidRDefault="002E5A01" w:rsidP="006E31C4">
      <w:pPr>
        <w:spacing w:line="360" w:lineRule="auto"/>
        <w:rPr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 xml:space="preserve">Now watch this video: </w:t>
      </w:r>
      <w:hyperlink r:id="rId8" w:history="1">
        <w:r w:rsidRPr="004D5C92">
          <w:rPr>
            <w:rStyle w:val="Hyperlink"/>
            <w:shd w:val="clear" w:color="auto" w:fill="FFFFFF"/>
          </w:rPr>
          <w:t>https://www.dropbox.com/s/w9noo2vrxpaemui/Memphis%20Washington%20Part%202.mov</w:t>
        </w:r>
      </w:hyperlink>
    </w:p>
    <w:p w14:paraId="50228E2F" w14:textId="6494617C" w:rsidR="002E5A01" w:rsidRPr="004D5C92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>After the first shot the theoretical probability based on him being 7</w:t>
      </w:r>
      <w:r w:rsidR="00290D8D">
        <w:rPr>
          <w:rStyle w:val="apple-converted-space"/>
          <w:color w:val="333333"/>
          <w:shd w:val="clear" w:color="auto" w:fill="FFFFFF"/>
        </w:rPr>
        <w:t>3</w:t>
      </w:r>
      <w:r w:rsidRPr="004D5C92">
        <w:rPr>
          <w:rStyle w:val="apple-converted-space"/>
          <w:color w:val="333333"/>
          <w:shd w:val="clear" w:color="auto" w:fill="FFFFFF"/>
        </w:rPr>
        <w:t>% for the season is:</w:t>
      </w:r>
    </w:p>
    <w:p w14:paraId="58B57C8F" w14:textId="74A5EFCB" w:rsidR="002E5A01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>Win-</w:t>
      </w:r>
    </w:p>
    <w:p w14:paraId="50F72BAB" w14:textId="7B40125D" w:rsidR="00B62364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Win- P (win make 3) 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den>
            </m:f>
          </m:e>
        </m:d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35530FBF" w14:textId="6F055CBD" w:rsidR="00B62364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4E8FD6F2" w14:textId="77777777" w:rsidR="00B62364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0.389</w:t>
      </w:r>
    </w:p>
    <w:p w14:paraId="03385F6F" w14:textId="49A28F2F" w:rsidR="004D5C92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 xml:space="preserve">=38.9% </w:t>
      </w:r>
    </w:p>
    <w:p w14:paraId="5D98F884" w14:textId="77777777" w:rsidR="00B62364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Loss-</w:t>
      </w:r>
    </w:p>
    <w:p w14:paraId="4355C935" w14:textId="221D4E7E" w:rsidR="00B62364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1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) +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0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  <w:r w:rsidR="00B62364" w:rsidRPr="00B62364">
        <w:rPr>
          <w:b/>
          <w:bCs/>
          <w:color w:val="333333"/>
          <w:shd w:val="clear" w:color="auto" w:fill="FFFFFF"/>
        </w:rPr>
        <w:t xml:space="preserve"> 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4D14D842" w14:textId="5958EB1A" w:rsidR="00B62364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(0.053217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3) + (0.019683) = 0.17934  </w:t>
      </w:r>
    </w:p>
    <w:p w14:paraId="692C56A1" w14:textId="0DF926A5" w:rsidR="002E5A01" w:rsidRPr="00B62364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17.9%</w:t>
      </w:r>
    </w:p>
    <w:p w14:paraId="35192F45" w14:textId="5410F4BF" w:rsidR="00B62364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lastRenderedPageBreak/>
        <w:t>Tie-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=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2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= 0.143883</w:t>
      </w:r>
    </w:p>
    <w:p w14:paraId="22373FC9" w14:textId="43401F2F" w:rsidR="00B62364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0.143883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3= 0.431649</w:t>
      </w:r>
    </w:p>
    <w:p w14:paraId="71785794" w14:textId="2A4C2FE1" w:rsidR="002E5A01" w:rsidRPr="004025A0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43.2%</w:t>
      </w:r>
    </w:p>
    <w:p w14:paraId="30C4AC7F" w14:textId="77777777" w:rsidR="002E5A01" w:rsidRPr="004D5C92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>Now watch this video:</w:t>
      </w:r>
    </w:p>
    <w:p w14:paraId="043F4A11" w14:textId="24B1D4C1" w:rsidR="002E5A01" w:rsidRPr="004D5C92" w:rsidRDefault="000730F9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hyperlink r:id="rId9" w:history="1">
        <w:r w:rsidR="002E5A01" w:rsidRPr="004D5C92">
          <w:rPr>
            <w:rStyle w:val="Hyperlink"/>
            <w:shd w:val="clear" w:color="auto" w:fill="FFFFFF"/>
          </w:rPr>
          <w:t>https://www.dropbox.com/s/milobgr5rn77ncb/Memphis%20Washington%20Part%203.mov</w:t>
        </w:r>
      </w:hyperlink>
    </w:p>
    <w:p w14:paraId="0B092B19" w14:textId="0771C272" w:rsidR="002E5A01" w:rsidRPr="004D5C92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>After the second shot the theoretical probability based on him being 7</w:t>
      </w:r>
      <w:r w:rsidR="00290D8D">
        <w:rPr>
          <w:rStyle w:val="apple-converted-space"/>
          <w:color w:val="333333"/>
          <w:shd w:val="clear" w:color="auto" w:fill="FFFFFF"/>
        </w:rPr>
        <w:t>3</w:t>
      </w:r>
      <w:r w:rsidRPr="004D5C92">
        <w:rPr>
          <w:rStyle w:val="apple-converted-space"/>
          <w:color w:val="333333"/>
          <w:shd w:val="clear" w:color="auto" w:fill="FFFFFF"/>
        </w:rPr>
        <w:t>% for the season is:</w:t>
      </w:r>
    </w:p>
    <w:p w14:paraId="0D29A2E3" w14:textId="3E0FA5C7" w:rsidR="00B62364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Win-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P (win make 3) 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115A9C5C" w14:textId="65E0F836" w:rsidR="00B62364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5C2D2A3F" w14:textId="77777777" w:rsidR="00B62364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>=0.389</w:t>
      </w:r>
    </w:p>
    <w:p w14:paraId="63196237" w14:textId="33714D9D" w:rsidR="002E5A01" w:rsidRPr="00B62364" w:rsidRDefault="00B62364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</w:r>
      <w:r w:rsidRPr="00B62364">
        <w:rPr>
          <w:rStyle w:val="apple-converted-space"/>
          <w:b/>
          <w:bCs/>
          <w:color w:val="333333"/>
          <w:shd w:val="clear" w:color="auto" w:fill="FFFFFF"/>
        </w:rPr>
        <w:tab/>
        <w:t xml:space="preserve">=38.9% </w:t>
      </w:r>
    </w:p>
    <w:p w14:paraId="5FD9D57C" w14:textId="23A9F6A9" w:rsidR="002E5A01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Loss-</w:t>
      </w:r>
    </w:p>
    <w:p w14:paraId="23068445" w14:textId="47D59D75" w:rsidR="00B62364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1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) +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0</m:t>
                </m:r>
              </m:den>
            </m:f>
          </m:e>
        </m:d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 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  <w:r w:rsidR="00B62364" w:rsidRPr="00B62364">
        <w:rPr>
          <w:b/>
          <w:bCs/>
          <w:color w:val="333333"/>
          <w:shd w:val="clear" w:color="auto" w:fill="FFFFFF"/>
        </w:rPr>
        <w:t xml:space="preserve"> 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3</m:t>
            </m:r>
          </m:sup>
        </m:sSup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)</w:t>
      </w:r>
    </w:p>
    <w:p w14:paraId="4C0D1878" w14:textId="69067FB9" w:rsidR="00B62364" w:rsidRPr="00B62364" w:rsidRDefault="004025A0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>
        <w:rPr>
          <w:rStyle w:val="apple-converted-space"/>
          <w:b/>
          <w:bCs/>
          <w:color w:val="333333"/>
          <w:shd w:val="clear" w:color="auto" w:fill="FFFFFF"/>
        </w:rPr>
        <w:t>=</w:t>
      </w:r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>(0.053217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="00B62364" w:rsidRPr="00B62364">
        <w:rPr>
          <w:rStyle w:val="apple-converted-space"/>
          <w:b/>
          <w:bCs/>
          <w:color w:val="333333"/>
          <w:shd w:val="clear" w:color="auto" w:fill="FFFFFF"/>
        </w:rPr>
        <w:t xml:space="preserve">3) + (0.019683) = 0.17934  </w:t>
      </w:r>
    </w:p>
    <w:p w14:paraId="4D5765B9" w14:textId="6F949DA9" w:rsidR="00B62364" w:rsidRPr="00B62364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17.9%</w:t>
      </w:r>
    </w:p>
    <w:p w14:paraId="1D9CF6F8" w14:textId="77777777" w:rsidR="00B62364" w:rsidRPr="00B62364" w:rsidRDefault="002E5A01" w:rsidP="006E31C4">
      <w:pPr>
        <w:spacing w:line="360" w:lineRule="auto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Tie-</w:t>
      </w:r>
    </w:p>
    <w:p w14:paraId="7C5BFA0C" w14:textId="77777777" w:rsidR="004025A0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 xml:space="preserve">= </w:t>
      </w:r>
      <m:oMath>
        <m:d>
          <m:d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dPr>
          <m:e>
            <m:f>
              <m:fPr>
                <m:type m:val="noBar"/>
                <m:ctrlPr>
                  <w:rPr>
                    <w:rStyle w:val="apple-converted-space"/>
                    <w:rFonts w:ascii="Cambria Math" w:hAnsi="Cambria Math"/>
                    <w:b/>
                    <w:bCs/>
                    <w:i/>
                    <w:color w:val="333333"/>
                    <w:shd w:val="clear" w:color="auto" w:fill="FFFFFF"/>
                  </w:rPr>
                </m:ctrlPr>
              </m:fPr>
              <m:num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3</m:t>
                </m:r>
              </m:num>
              <m:den>
                <m:r>
                  <m:rPr>
                    <m:sty m:val="bi"/>
                  </m:rPr>
                  <w:rPr>
                    <w:rStyle w:val="apple-converted-space"/>
                    <w:rFonts w:ascii="Cambria Math" w:hAnsi="Cambria Math"/>
                    <w:color w:val="333333"/>
                    <w:shd w:val="clear" w:color="auto" w:fill="FFFFFF"/>
                  </w:rPr>
                  <m:t>2</m:t>
                </m:r>
              </m:den>
            </m:f>
          </m:e>
        </m:d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73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2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(</w:t>
      </w:r>
      <m:oMath>
        <m:sSup>
          <m:sSupPr>
            <m:ctrlPr>
              <w:rPr>
                <w:rStyle w:val="apple-converted-space"/>
                <w:rFonts w:ascii="Cambria Math" w:hAnsi="Cambria Math"/>
                <w:b/>
                <w:bCs/>
                <w:i/>
                <w:color w:val="333333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0.27</m:t>
            </m:r>
          </m:e>
          <m:sup>
            <m:r>
              <m:rPr>
                <m:sty m:val="bi"/>
              </m:rPr>
              <w:rPr>
                <w:rStyle w:val="apple-converted-space"/>
                <w:rFonts w:ascii="Cambria Math" w:hAnsi="Cambria Math"/>
                <w:color w:val="333333"/>
                <w:shd w:val="clear" w:color="auto" w:fill="FFFFFF"/>
              </w:rPr>
              <m:t>1</m:t>
            </m:r>
          </m:sup>
        </m:sSup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)=0.143883</w:t>
      </w:r>
      <m:oMath>
        <m:r>
          <m:rPr>
            <m:sty m:val="bi"/>
          </m:rPr>
          <w:rPr>
            <w:rStyle w:val="apple-converted-space"/>
            <w:rFonts w:ascii="Cambria Math" w:hAnsi="Cambria Math"/>
            <w:color w:val="333333"/>
            <w:shd w:val="clear" w:color="auto" w:fill="FFFFFF"/>
          </w:rPr>
          <m:t>×</m:t>
        </m:r>
      </m:oMath>
      <w:r w:rsidRPr="00B62364">
        <w:rPr>
          <w:rStyle w:val="apple-converted-space"/>
          <w:b/>
          <w:bCs/>
          <w:color w:val="333333"/>
          <w:shd w:val="clear" w:color="auto" w:fill="FFFFFF"/>
        </w:rPr>
        <w:t>3</w:t>
      </w:r>
    </w:p>
    <w:p w14:paraId="72BFC690" w14:textId="13E2BC3C" w:rsidR="00B62364" w:rsidRPr="00B62364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 0.431649</w:t>
      </w:r>
    </w:p>
    <w:p w14:paraId="42317088" w14:textId="77777777" w:rsidR="00B62364" w:rsidRPr="00B62364" w:rsidRDefault="00B62364" w:rsidP="006E31C4">
      <w:pPr>
        <w:spacing w:line="360" w:lineRule="auto"/>
        <w:ind w:left="2160"/>
        <w:rPr>
          <w:rStyle w:val="apple-converted-space"/>
          <w:b/>
          <w:bCs/>
          <w:color w:val="333333"/>
          <w:shd w:val="clear" w:color="auto" w:fill="FFFFFF"/>
        </w:rPr>
      </w:pPr>
      <w:r w:rsidRPr="00B62364">
        <w:rPr>
          <w:rStyle w:val="apple-converted-space"/>
          <w:b/>
          <w:bCs/>
          <w:color w:val="333333"/>
          <w:shd w:val="clear" w:color="auto" w:fill="FFFFFF"/>
        </w:rPr>
        <w:t>=43.2%</w:t>
      </w:r>
    </w:p>
    <w:p w14:paraId="5254E538" w14:textId="77777777" w:rsidR="002E5A01" w:rsidRPr="004D5C92" w:rsidRDefault="002E5A01" w:rsidP="006E31C4">
      <w:pPr>
        <w:spacing w:line="360" w:lineRule="auto"/>
        <w:rPr>
          <w:rStyle w:val="apple-converted-space"/>
          <w:color w:val="333333"/>
          <w:shd w:val="clear" w:color="auto" w:fill="FFFFFF"/>
        </w:rPr>
      </w:pPr>
      <w:r w:rsidRPr="004D5C92">
        <w:rPr>
          <w:rStyle w:val="apple-converted-space"/>
          <w:color w:val="333333"/>
          <w:shd w:val="clear" w:color="auto" w:fill="FFFFFF"/>
        </w:rPr>
        <w:t xml:space="preserve">Now watch this video: </w:t>
      </w:r>
    </w:p>
    <w:p w14:paraId="1DEA6CCA" w14:textId="591D7809" w:rsidR="002E5A01" w:rsidRDefault="000730F9" w:rsidP="006E31C4">
      <w:pPr>
        <w:spacing w:line="360" w:lineRule="auto"/>
        <w:rPr>
          <w:rStyle w:val="Hyperlink"/>
          <w:shd w:val="clear" w:color="auto" w:fill="FFFFFF"/>
        </w:rPr>
      </w:pPr>
      <w:hyperlink r:id="rId10" w:history="1">
        <w:r w:rsidR="002E5A01" w:rsidRPr="004D5C92">
          <w:rPr>
            <w:rStyle w:val="Hyperlink"/>
            <w:shd w:val="clear" w:color="auto" w:fill="FFFFFF"/>
          </w:rPr>
          <w:t>https://www.dropbox.com/s/u5qh3rsdqhykovw/Memphis%20Washington%20Part%204.mov</w:t>
        </w:r>
      </w:hyperlink>
    </w:p>
    <w:p w14:paraId="5CF1BC77" w14:textId="3099D091" w:rsidR="0061276A" w:rsidRDefault="0061276A" w:rsidP="006E31C4">
      <w:pPr>
        <w:spacing w:line="360" w:lineRule="auto"/>
      </w:pPr>
      <w:r>
        <w:t xml:space="preserve">3. Mr. Duffy measures the height of each of the grade 12 students at Saint Andre. He determines that </w:t>
      </w:r>
      <w:r w:rsidRPr="0064609B">
        <w:rPr>
          <w:b/>
          <w:i/>
        </w:rPr>
        <w:t>95%</w:t>
      </w:r>
      <w:r>
        <w:t xml:space="preserve"> of these students have a height that is between 15</w:t>
      </w:r>
      <w:r w:rsidR="007368E4">
        <w:t>0</w:t>
      </w:r>
      <w:r>
        <w:t xml:space="preserve">cm and 188cm. Determine the mean and the standard deviation for this population. </w:t>
      </w:r>
      <w:r>
        <w:rPr>
          <w:b/>
          <w:i/>
        </w:rPr>
        <w:t>What assumptions did you make</w:t>
      </w:r>
      <w:r>
        <w:t>?</w:t>
      </w:r>
    </w:p>
    <w:p w14:paraId="1CD72DA4" w14:textId="77777777" w:rsidR="00C53363" w:rsidRPr="00C53363" w:rsidRDefault="00C5336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17E310A9" w14:textId="0D0FEEE6" w:rsidR="00C53363" w:rsidRPr="00C53363" w:rsidRDefault="000730F9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88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50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 xml:space="preserve">=0.95 </m:t>
          </m:r>
        </m:oMath>
      </m:oMathPara>
    </w:p>
    <w:p w14:paraId="374CB14A" w14:textId="68A45931" w:rsidR="00C53363" w:rsidRDefault="00C53363" w:rsidP="006E31C4">
      <w:pPr>
        <w:spacing w:line="360" w:lineRule="auto"/>
        <w:rPr>
          <w:b/>
          <w:bCs/>
        </w:rPr>
      </w:pPr>
      <w:r>
        <w:rPr>
          <w:b/>
          <w:bCs/>
        </w:rPr>
        <w:t xml:space="preserve">Multiply all through by 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>
        <w:rPr>
          <w:b/>
          <w:bCs/>
        </w:rPr>
        <w:t xml:space="preserve"> to get:</w:t>
      </w:r>
    </w:p>
    <w:p w14:paraId="03FE8D3D" w14:textId="6573850D" w:rsidR="00C53363" w:rsidRPr="00C53363" w:rsidRDefault="000730F9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188-μ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150-μ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0.95</m:t>
          </m:r>
          <m:r>
            <m:rPr>
              <m:sty m:val="bi"/>
            </m:rPr>
            <w:rPr>
              <w:rFonts w:ascii="Cambria Math" w:hAnsi="Cambria Math"/>
            </w:rPr>
            <m:t>σ</m:t>
          </m:r>
        </m:oMath>
      </m:oMathPara>
    </w:p>
    <w:p w14:paraId="1BC433BE" w14:textId="2021A90F" w:rsidR="00C53363" w:rsidRPr="00C53363" w:rsidRDefault="00C5336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188-150=0.95</m:t>
          </m:r>
          <m:r>
            <m:rPr>
              <m:sty m:val="bi"/>
            </m:rPr>
            <w:rPr>
              <w:rFonts w:ascii="Cambria Math" w:hAnsi="Cambria Math"/>
            </w:rPr>
            <m:t>σ</m:t>
          </m:r>
        </m:oMath>
      </m:oMathPara>
    </w:p>
    <w:p w14:paraId="465F5873" w14:textId="7C926B47" w:rsidR="00C53363" w:rsidRPr="00C163B0" w:rsidRDefault="00C163B0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38=0.95</m:t>
          </m:r>
          <m:r>
            <m:rPr>
              <m:sty m:val="bi"/>
            </m:rPr>
            <w:rPr>
              <w:rFonts w:ascii="Cambria Math" w:hAnsi="Cambria Math"/>
            </w:rPr>
            <m:t>σ</m:t>
          </m:r>
        </m:oMath>
      </m:oMathPara>
    </w:p>
    <w:p w14:paraId="182A7A9B" w14:textId="3880D2BD" w:rsidR="00C163B0" w:rsidRPr="00C53363" w:rsidRDefault="00C163B0" w:rsidP="006E31C4">
      <w:pPr>
        <w:spacing w:line="360" w:lineRule="auto"/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σ=40</m:t>
          </m:r>
        </m:oMath>
      </m:oMathPara>
    </w:p>
    <w:p w14:paraId="40D8014A" w14:textId="3BE04EC8" w:rsidR="0061276A" w:rsidRPr="00C163B0" w:rsidRDefault="00C163B0" w:rsidP="006E31C4">
      <w:pPr>
        <w:spacing w:line="360" w:lineRule="auto"/>
        <w:rPr>
          <w:b/>
          <w:bCs/>
        </w:rPr>
      </w:pPr>
      <w:r>
        <w:rPr>
          <w:b/>
          <w:bCs/>
        </w:rPr>
        <w:t>Standard deviation = 40</w:t>
      </w:r>
    </w:p>
    <w:p w14:paraId="4E2FE7EC" w14:textId="0C716F5E" w:rsidR="0061276A" w:rsidRDefault="0061276A" w:rsidP="006E31C4">
      <w:pPr>
        <w:spacing w:line="360" w:lineRule="auto"/>
      </w:pPr>
      <w:r>
        <w:lastRenderedPageBreak/>
        <w:t>4. The mass of Doritos in a bag of Cool Ranch is normally distributed with a mean of 24</w:t>
      </w:r>
      <w:r w:rsidR="007368E4">
        <w:t>9</w:t>
      </w:r>
      <w:r>
        <w:t>g and a standard deviation of 2.6</w:t>
      </w:r>
      <w:r w:rsidR="007368E4">
        <w:t>3</w:t>
      </w:r>
      <w:r>
        <w:t xml:space="preserve">g. </w:t>
      </w:r>
    </w:p>
    <w:p w14:paraId="1EE136BB" w14:textId="77777777" w:rsidR="0061276A" w:rsidRDefault="0061276A" w:rsidP="006E31C4">
      <w:pPr>
        <w:spacing w:line="360" w:lineRule="auto"/>
      </w:pPr>
      <w:r>
        <w:t>a. Determine the probability that a randomly selected bag will have a mass between 245g and 250g.</w:t>
      </w:r>
    </w:p>
    <w:p w14:paraId="40FD7049" w14:textId="297448AD" w:rsidR="0061276A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μ=249</m:t>
          </m:r>
        </m:oMath>
      </m:oMathPara>
    </w:p>
    <w:p w14:paraId="55C97DE1" w14:textId="3D00D749" w:rsidR="0061276A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σ=2.63</m:t>
          </m:r>
        </m:oMath>
      </m:oMathPara>
    </w:p>
    <w:p w14:paraId="2DEF0704" w14:textId="56DF4F75" w:rsidR="0061276A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250-24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2.63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0.38023</m:t>
          </m:r>
        </m:oMath>
      </m:oMathPara>
    </w:p>
    <w:p w14:paraId="4FF81EA2" w14:textId="5AE2B415" w:rsidR="00861836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P=0.64803</m:t>
          </m:r>
        </m:oMath>
      </m:oMathPara>
    </w:p>
    <w:p w14:paraId="4623729A" w14:textId="65AD076F" w:rsidR="00861836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245-24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2.63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-1.52091</m:t>
          </m:r>
        </m:oMath>
      </m:oMathPara>
    </w:p>
    <w:p w14:paraId="3A03091D" w14:textId="539CD669" w:rsidR="00861836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P=0.06426</m:t>
          </m:r>
        </m:oMath>
      </m:oMathPara>
    </w:p>
    <w:p w14:paraId="42DA6B5D" w14:textId="69EC87AC" w:rsidR="00861836" w:rsidRPr="00861836" w:rsidRDefault="00861836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0.64803-0.06426=0.58377</m:t>
          </m:r>
        </m:oMath>
      </m:oMathPara>
    </w:p>
    <w:p w14:paraId="100C14C8" w14:textId="1CD70856" w:rsidR="0061276A" w:rsidRDefault="0061276A" w:rsidP="006E31C4">
      <w:pPr>
        <w:spacing w:line="360" w:lineRule="auto"/>
      </w:pPr>
      <w:r>
        <w:t>b. All bags that get shipped out must meet a minimum mass standard. If 1.75% of all bags are rejected, what is this minimum mass required?</w:t>
      </w:r>
    </w:p>
    <w:p w14:paraId="7379569F" w14:textId="77777777" w:rsidR="000730F9" w:rsidRPr="00F7661F" w:rsidRDefault="000730F9" w:rsidP="000730F9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249-2.63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g=246.37</m:t>
          </m:r>
          <m:r>
            <m:rPr>
              <m:sty m:val="bi"/>
            </m:rPr>
            <w:rPr>
              <w:rFonts w:ascii="Cambria Math" w:hAnsi="Cambria Math"/>
            </w:rPr>
            <m:t>g</m:t>
          </m:r>
        </m:oMath>
      </m:oMathPara>
    </w:p>
    <w:p w14:paraId="10FD0DC5" w14:textId="77777777" w:rsidR="000730F9" w:rsidRPr="00F7661F" w:rsidRDefault="000730F9" w:rsidP="000730F9">
      <w:pPr>
        <w:spacing w:line="360" w:lineRule="auto"/>
        <w:rPr>
          <w:b/>
          <w:bCs/>
        </w:rPr>
      </w:pPr>
      <w:r>
        <w:rPr>
          <w:b/>
          <w:bCs/>
        </w:rPr>
        <w:t xml:space="preserve">Minimum mass required = </w:t>
      </w:r>
      <m:oMath>
        <m:r>
          <m:rPr>
            <m:sty m:val="bi"/>
          </m:rPr>
          <w:rPr>
            <w:rFonts w:ascii="Cambria Math" w:hAnsi="Cambria Math"/>
          </w:rPr>
          <m:t>246.37</m:t>
        </m:r>
        <m:r>
          <m:rPr>
            <m:sty m:val="bi"/>
          </m:rPr>
          <w:rPr>
            <w:rFonts w:ascii="Cambria Math" w:hAnsi="Cambria Math"/>
          </w:rPr>
          <m:t>g</m:t>
        </m:r>
      </m:oMath>
    </w:p>
    <w:p w14:paraId="5BA22842" w14:textId="77777777" w:rsidR="0061276A" w:rsidRDefault="0061276A" w:rsidP="006E31C4">
      <w:pPr>
        <w:spacing w:line="360" w:lineRule="auto"/>
      </w:pPr>
      <w:bookmarkStart w:id="2" w:name="_GoBack"/>
      <w:bookmarkEnd w:id="2"/>
      <w:r>
        <w:rPr>
          <w:b/>
          <w:u w:val="single"/>
        </w:rPr>
        <w:t>Thinking/Inquiry</w:t>
      </w:r>
    </w:p>
    <w:p w14:paraId="55C3442C" w14:textId="663F0184" w:rsidR="0061276A" w:rsidRDefault="0061276A" w:rsidP="006E31C4">
      <w:pPr>
        <w:spacing w:line="360" w:lineRule="auto"/>
      </w:pPr>
      <w:r>
        <w:t xml:space="preserve">Matt is an expert mini-golfer. On his home course he has a mean score of 34.1 with a standard deviation of </w:t>
      </w:r>
      <m:oMath>
        <m:r>
          <w:rPr>
            <w:rFonts w:ascii="Cambria Math" w:hAnsi="Cambria Math"/>
          </w:rPr>
          <m:t>2.8</m:t>
        </m:r>
      </m:oMath>
    </w:p>
    <w:p w14:paraId="3F1B3329" w14:textId="77777777" w:rsidR="0061276A" w:rsidRDefault="0061276A" w:rsidP="006E31C4">
      <w:pPr>
        <w:spacing w:line="360" w:lineRule="auto"/>
      </w:pPr>
      <w:r>
        <w:t>a. If he plays 5 rounds today, determine the probability distribution for the number of times he will score less than 30.</w:t>
      </w:r>
    </w:p>
    <w:p w14:paraId="11868A4F" w14:textId="11482425" w:rsidR="0061276A" w:rsidRPr="008B54A3" w:rsidRDefault="008B54A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μ=</m:t>
          </m:r>
          <m:r>
            <m:rPr>
              <m:sty m:val="b"/>
            </m:rPr>
            <w:rPr>
              <w:rFonts w:ascii="Cambria Math" w:hAnsi="Cambria Math"/>
            </w:rPr>
            <m:t xml:space="preserve">34.1 </m:t>
          </m:r>
        </m:oMath>
      </m:oMathPara>
    </w:p>
    <w:p w14:paraId="7174A714" w14:textId="1F425539" w:rsidR="0061276A" w:rsidRPr="008B54A3" w:rsidRDefault="008B54A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σ=2.8</m:t>
          </m:r>
        </m:oMath>
      </m:oMathPara>
    </w:p>
    <w:p w14:paraId="233A94D1" w14:textId="13742AA4" w:rsidR="0061276A" w:rsidRPr="008B54A3" w:rsidRDefault="008B54A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X-μ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30-34.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2.8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-1.4643</m:t>
          </m:r>
        </m:oMath>
      </m:oMathPara>
    </w:p>
    <w:p w14:paraId="6A94872E" w14:textId="20D74D8E" w:rsidR="008B54A3" w:rsidRPr="004025A0" w:rsidRDefault="008B54A3" w:rsidP="006E31C4">
      <w:pPr>
        <w:spacing w:line="360" w:lineRule="auto"/>
        <w:rPr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P=0.07215</m:t>
          </m:r>
        </m:oMath>
      </m:oMathPara>
    </w:p>
    <w:p w14:paraId="55FB5EE8" w14:textId="77777777" w:rsidR="0061276A" w:rsidRDefault="0061276A" w:rsidP="006E31C4">
      <w:pPr>
        <w:spacing w:line="360" w:lineRule="auto"/>
      </w:pPr>
      <w:r>
        <w:t xml:space="preserve">b. Describe the </w:t>
      </w:r>
      <w:r w:rsidRPr="000F7969">
        <w:rPr>
          <w:b/>
          <w:i/>
        </w:rPr>
        <w:t>shape</w:t>
      </w:r>
      <w:r>
        <w:t xml:space="preserve"> of the distribution you would see in this graph. </w:t>
      </w:r>
      <w:r>
        <w:rPr>
          <w:b/>
          <w:i/>
        </w:rPr>
        <w:t>Explain your reasoning</w:t>
      </w:r>
      <w:r>
        <w:t>.</w:t>
      </w:r>
    </w:p>
    <w:p w14:paraId="44D133BA" w14:textId="337A341C" w:rsidR="0061276A" w:rsidRPr="00E73EA8" w:rsidRDefault="00E73EA8" w:rsidP="006E31C4">
      <w:pPr>
        <w:tabs>
          <w:tab w:val="left" w:pos="4215"/>
        </w:tabs>
        <w:spacing w:line="360" w:lineRule="auto"/>
        <w:rPr>
          <w:b/>
          <w:bCs/>
        </w:rPr>
      </w:pPr>
      <w:r w:rsidRPr="00E73EA8">
        <w:rPr>
          <w:b/>
          <w:bCs/>
        </w:rPr>
        <w:t>The would be bell shaped, shaded on the left side I have shown.</w:t>
      </w:r>
    </w:p>
    <w:p w14:paraId="646FDA6B" w14:textId="3C4C658E" w:rsidR="004025A0" w:rsidRDefault="004025A0" w:rsidP="006E31C4">
      <w:pPr>
        <w:spacing w:line="360" w:lineRule="auto"/>
        <w:rPr>
          <w:noProof/>
        </w:rPr>
      </w:pPr>
    </w:p>
    <w:p w14:paraId="4CF11180" w14:textId="5AC21AB1" w:rsidR="004025A0" w:rsidRDefault="00E73EA8" w:rsidP="006E31C4">
      <w:pPr>
        <w:spacing w:line="360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8196E0" wp14:editId="0A882AB1">
                <wp:simplePos x="0" y="0"/>
                <wp:positionH relativeFrom="column">
                  <wp:posOffset>257175</wp:posOffset>
                </wp:positionH>
                <wp:positionV relativeFrom="paragraph">
                  <wp:posOffset>51858</wp:posOffset>
                </wp:positionV>
                <wp:extent cx="2121044" cy="1351870"/>
                <wp:effectExtent l="38100" t="19050" r="69850" b="96520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1044" cy="1351870"/>
                        </a:xfrm>
                        <a:custGeom>
                          <a:avLst/>
                          <a:gdLst>
                            <a:gd name="connsiteX0" fmla="*/ 0 w 2121044"/>
                            <a:gd name="connsiteY0" fmla="*/ 1343237 h 1351870"/>
                            <a:gd name="connsiteX1" fmla="*/ 647700 w 2121044"/>
                            <a:gd name="connsiteY1" fmla="*/ 1086062 h 1351870"/>
                            <a:gd name="connsiteX2" fmla="*/ 1028700 w 2121044"/>
                            <a:gd name="connsiteY2" fmla="*/ 212 h 1351870"/>
                            <a:gd name="connsiteX3" fmla="*/ 1447800 w 2121044"/>
                            <a:gd name="connsiteY3" fmla="*/ 1181312 h 1351870"/>
                            <a:gd name="connsiteX4" fmla="*/ 2085975 w 2121044"/>
                            <a:gd name="connsiteY4" fmla="*/ 1333712 h 1351870"/>
                            <a:gd name="connsiteX5" fmla="*/ 1981200 w 2121044"/>
                            <a:gd name="connsiteY5" fmla="*/ 1343237 h 13518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121044" h="1351870">
                              <a:moveTo>
                                <a:pt x="0" y="1343237"/>
                              </a:moveTo>
                              <a:cubicBezTo>
                                <a:pt x="238125" y="1326568"/>
                                <a:pt x="476250" y="1309899"/>
                                <a:pt x="647700" y="1086062"/>
                              </a:cubicBezTo>
                              <a:cubicBezTo>
                                <a:pt x="819150" y="862225"/>
                                <a:pt x="895350" y="-15663"/>
                                <a:pt x="1028700" y="212"/>
                              </a:cubicBezTo>
                              <a:cubicBezTo>
                                <a:pt x="1162050" y="16087"/>
                                <a:pt x="1271588" y="959062"/>
                                <a:pt x="1447800" y="1181312"/>
                              </a:cubicBezTo>
                              <a:cubicBezTo>
                                <a:pt x="1624013" y="1403562"/>
                                <a:pt x="1997075" y="1306724"/>
                                <a:pt x="2085975" y="1333712"/>
                              </a:cubicBezTo>
                              <a:cubicBezTo>
                                <a:pt x="2174875" y="1360700"/>
                                <a:pt x="2078037" y="1351968"/>
                                <a:pt x="1981200" y="1343237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7F91D" id="Freeform: Shape 5" o:spid="_x0000_s1026" style="position:absolute;margin-left:20.25pt;margin-top:4.1pt;width:167pt;height:106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21044,1351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" path="m,1343237v238125,-16669,476250,-33338,647700,-257175c819150,862225,895350,-15663,1028700,212v133350,15875,242888,958850,419100,1181100c1624013,1403562,1997075,1306724,2085975,1333712v88900,26988,-7938,18256,-104775,9525e" filled="f" strokecolor="#4579b8 [3044]">
                <v:shadow on="t" color="black" opacity="22937f" origin=",.5" offset="0,.63889mm"/>
                <v:path arrowok="t" o:connecttype="custom" o:connectlocs="0,1343237;647700,1086062;1028700,212;1447800,1181312;2085975,1333712;1981200,1343237" o:connectangles="0,0,0,0,0,0"/>
              </v:shape>
            </w:pict>
          </mc:Fallback>
        </mc:AlternateContent>
      </w:r>
    </w:p>
    <w:p w14:paraId="13C7E2C8" w14:textId="7FC59A6C" w:rsidR="004025A0" w:rsidRDefault="004025A0" w:rsidP="006E31C4">
      <w:pPr>
        <w:spacing w:line="360" w:lineRule="auto"/>
      </w:pPr>
    </w:p>
    <w:p w14:paraId="591DC06D" w14:textId="722C1330" w:rsidR="004025A0" w:rsidRDefault="00315C5D" w:rsidP="006E31C4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E913B2" wp14:editId="786BF8A5">
                <wp:simplePos x="0" y="0"/>
                <wp:positionH relativeFrom="column">
                  <wp:posOffset>1047750</wp:posOffset>
                </wp:positionH>
                <wp:positionV relativeFrom="paragraph">
                  <wp:posOffset>230505</wp:posOffset>
                </wp:positionV>
                <wp:extent cx="19050" cy="68580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1862F6" id="Straight Connector 7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5pt,18.15pt" to="84pt,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" strokecolor="#f68c36 [3049]"/>
            </w:pict>
          </mc:Fallback>
        </mc:AlternateContent>
      </w:r>
    </w:p>
    <w:p w14:paraId="28BA4BA6" w14:textId="21D6C1A5" w:rsidR="0061276A" w:rsidRDefault="00315C5D" w:rsidP="006E31C4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FA132" wp14:editId="5B465372">
                <wp:simplePos x="0" y="0"/>
                <wp:positionH relativeFrom="column">
                  <wp:posOffset>1009650</wp:posOffset>
                </wp:positionH>
                <wp:positionV relativeFrom="paragraph">
                  <wp:posOffset>153035</wp:posOffset>
                </wp:positionV>
                <wp:extent cx="9525" cy="49530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BE3090" id="Straight Connector 8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9.5pt,12.05pt" to="80.25pt,5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" strokecolor="#f68c36 [3049]"/>
            </w:pict>
          </mc:Fallback>
        </mc:AlternateContent>
      </w:r>
    </w:p>
    <w:p w14:paraId="0DF4FA6C" w14:textId="0AE3044A" w:rsidR="0061276A" w:rsidRDefault="00315C5D" w:rsidP="006E31C4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283B23" wp14:editId="00D9A343">
                <wp:simplePos x="0" y="0"/>
                <wp:positionH relativeFrom="column">
                  <wp:posOffset>857250</wp:posOffset>
                </wp:positionH>
                <wp:positionV relativeFrom="paragraph">
                  <wp:posOffset>132715</wp:posOffset>
                </wp:positionV>
                <wp:extent cx="0" cy="257175"/>
                <wp:effectExtent l="0" t="0" r="3810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6EAA00" id="Straight Connector 1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5pt,10.45pt" to="67.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" strokecolor="#f68c36 [3049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E34701" wp14:editId="5523205B">
                <wp:simplePos x="0" y="0"/>
                <wp:positionH relativeFrom="column">
                  <wp:posOffset>742950</wp:posOffset>
                </wp:positionH>
                <wp:positionV relativeFrom="paragraph">
                  <wp:posOffset>218440</wp:posOffset>
                </wp:positionV>
                <wp:extent cx="9525" cy="180975"/>
                <wp:effectExtent l="0" t="0" r="28575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931366" id="Straight Connector 1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5pt,17.2pt" to="59.25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" strokecolor="#f68c36 [3049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AF1C21" wp14:editId="12745414">
                <wp:simplePos x="0" y="0"/>
                <wp:positionH relativeFrom="column">
                  <wp:posOffset>600075</wp:posOffset>
                </wp:positionH>
                <wp:positionV relativeFrom="paragraph">
                  <wp:posOffset>266065</wp:posOffset>
                </wp:positionV>
                <wp:extent cx="9525" cy="13335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33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C57914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25pt,20.95pt" to="48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" strokecolor="#f68c36 [3049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A85398" wp14:editId="68244E7E">
                <wp:simplePos x="0" y="0"/>
                <wp:positionH relativeFrom="column">
                  <wp:posOffset>914400</wp:posOffset>
                </wp:positionH>
                <wp:positionV relativeFrom="paragraph">
                  <wp:posOffset>18415</wp:posOffset>
                </wp:positionV>
                <wp:extent cx="19050" cy="37147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28D5F9" id="Straight Connector 9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1.45pt" to="73.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" strokecolor="#f68c36 [3049]"/>
            </w:pict>
          </mc:Fallback>
        </mc:AlternateContent>
      </w:r>
    </w:p>
    <w:p w14:paraId="0A37AFEB" w14:textId="1C32DD6A" w:rsidR="0061276A" w:rsidRDefault="00315C5D" w:rsidP="006E31C4">
      <w:pPr>
        <w:spacing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64D9A9" wp14:editId="69B02668">
                <wp:simplePos x="0" y="0"/>
                <wp:positionH relativeFrom="column">
                  <wp:posOffset>476250</wp:posOffset>
                </wp:positionH>
                <wp:positionV relativeFrom="paragraph">
                  <wp:posOffset>36195</wp:posOffset>
                </wp:positionV>
                <wp:extent cx="0" cy="104775"/>
                <wp:effectExtent l="0" t="0" r="3810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4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3B4D42" id="Straight Connector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5pt,2.85pt" to="37.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" strokecolor="#f68c36 [3049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759420" wp14:editId="2B075664">
                <wp:simplePos x="0" y="0"/>
                <wp:positionH relativeFrom="column">
                  <wp:posOffset>238125</wp:posOffset>
                </wp:positionH>
                <wp:positionV relativeFrom="paragraph">
                  <wp:posOffset>93345</wp:posOffset>
                </wp:positionV>
                <wp:extent cx="2114550" cy="28575"/>
                <wp:effectExtent l="38100" t="38100" r="76200" b="8572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55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53F53C" id="Straight Connector 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75pt,7.35pt" to="185.2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2BC72F7C" w14:textId="77777777" w:rsidR="0061276A" w:rsidRDefault="0061276A" w:rsidP="006E31C4">
      <w:pPr>
        <w:spacing w:line="360" w:lineRule="auto"/>
        <w:rPr>
          <w:b/>
          <w:u w:val="single"/>
        </w:rPr>
      </w:pPr>
      <w:r>
        <w:t>c. How many games would you expect him to have to play before he shot less than 30?</w:t>
      </w:r>
    </w:p>
    <w:p w14:paraId="74437984" w14:textId="33FA021C" w:rsidR="008E6E9A" w:rsidRPr="0061276A" w:rsidRDefault="006B25A1" w:rsidP="006E31C4">
      <w:pPr>
        <w:spacing w:line="360" w:lineRule="auto"/>
        <w:rPr>
          <w:b/>
          <w:u w:val="single"/>
        </w:rPr>
      </w:pPr>
      <w:r>
        <w:rPr>
          <w:b/>
          <w:bCs/>
        </w:rPr>
        <w:t xml:space="preserve">  E(X)</w:t>
      </w:r>
      <m:oMath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0.07215</m:t>
            </m:r>
          </m:den>
        </m:f>
        <m:r>
          <m:rPr>
            <m:sty m:val="bi"/>
          </m:rPr>
          <w:rPr>
            <w:rFonts w:ascii="Cambria Math" w:hAnsi="Cambria Math"/>
          </w:rPr>
          <m:t>≈13.86</m:t>
        </m:r>
      </m:oMath>
    </w:p>
    <w:sectPr w:rsidR="008E6E9A" w:rsidRPr="0061276A" w:rsidSect="006E31C4">
      <w:headerReference w:type="default" r:id="rId11"/>
      <w:pgSz w:w="12240" w:h="15840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80195" w14:textId="77777777" w:rsidR="006E31C4" w:rsidRDefault="006E31C4" w:rsidP="006E31C4">
      <w:r>
        <w:separator/>
      </w:r>
    </w:p>
  </w:endnote>
  <w:endnote w:type="continuationSeparator" w:id="0">
    <w:p w14:paraId="5F4FEB41" w14:textId="77777777" w:rsidR="006E31C4" w:rsidRDefault="006E31C4" w:rsidP="006E3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9A5CF" w14:textId="77777777" w:rsidR="006E31C4" w:rsidRDefault="006E31C4" w:rsidP="006E31C4">
      <w:r>
        <w:separator/>
      </w:r>
    </w:p>
  </w:footnote>
  <w:footnote w:type="continuationSeparator" w:id="0">
    <w:p w14:paraId="0F00488E" w14:textId="77777777" w:rsidR="006E31C4" w:rsidRDefault="006E31C4" w:rsidP="006E3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86852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4D687D" w14:textId="6E3EA492" w:rsidR="006E31C4" w:rsidRDefault="006E31C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30F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F54F824" w14:textId="77777777" w:rsidR="006E31C4" w:rsidRDefault="006E31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M3NbewMDMwMzRV0lEKTi0uzszPAykwrAUABUU0LCwAAAA="/>
  </w:docVars>
  <w:rsids>
    <w:rsidRoot w:val="004B0F0D"/>
    <w:rsid w:val="00010F76"/>
    <w:rsid w:val="0001167C"/>
    <w:rsid w:val="00012871"/>
    <w:rsid w:val="00014E45"/>
    <w:rsid w:val="00070A72"/>
    <w:rsid w:val="000730F9"/>
    <w:rsid w:val="00083631"/>
    <w:rsid w:val="00093C47"/>
    <w:rsid w:val="000B31EA"/>
    <w:rsid w:val="000F75D1"/>
    <w:rsid w:val="000F7969"/>
    <w:rsid w:val="00100BFB"/>
    <w:rsid w:val="00121389"/>
    <w:rsid w:val="00121CCB"/>
    <w:rsid w:val="00166B5D"/>
    <w:rsid w:val="001A580E"/>
    <w:rsid w:val="002035A7"/>
    <w:rsid w:val="00223741"/>
    <w:rsid w:val="00232289"/>
    <w:rsid w:val="00232F31"/>
    <w:rsid w:val="002816CE"/>
    <w:rsid w:val="002859FC"/>
    <w:rsid w:val="00290D8D"/>
    <w:rsid w:val="00296217"/>
    <w:rsid w:val="002A34ED"/>
    <w:rsid w:val="002D27DA"/>
    <w:rsid w:val="002E5A01"/>
    <w:rsid w:val="002E6F0D"/>
    <w:rsid w:val="002F713E"/>
    <w:rsid w:val="002F79A5"/>
    <w:rsid w:val="00314163"/>
    <w:rsid w:val="00314BAD"/>
    <w:rsid w:val="00315C5D"/>
    <w:rsid w:val="0037120B"/>
    <w:rsid w:val="00385075"/>
    <w:rsid w:val="00393272"/>
    <w:rsid w:val="003B0395"/>
    <w:rsid w:val="003C2ADC"/>
    <w:rsid w:val="003E020D"/>
    <w:rsid w:val="003E7184"/>
    <w:rsid w:val="003F60E7"/>
    <w:rsid w:val="004025A0"/>
    <w:rsid w:val="00416A0E"/>
    <w:rsid w:val="00421E25"/>
    <w:rsid w:val="004234AE"/>
    <w:rsid w:val="00430E73"/>
    <w:rsid w:val="004354D1"/>
    <w:rsid w:val="00436685"/>
    <w:rsid w:val="004508EB"/>
    <w:rsid w:val="004547F0"/>
    <w:rsid w:val="00462D1A"/>
    <w:rsid w:val="00471AB1"/>
    <w:rsid w:val="004A3DA7"/>
    <w:rsid w:val="004B0F0D"/>
    <w:rsid w:val="004B1297"/>
    <w:rsid w:val="004D5C92"/>
    <w:rsid w:val="004F0613"/>
    <w:rsid w:val="00510A14"/>
    <w:rsid w:val="00520ACC"/>
    <w:rsid w:val="00527C03"/>
    <w:rsid w:val="005306EE"/>
    <w:rsid w:val="00534832"/>
    <w:rsid w:val="00582118"/>
    <w:rsid w:val="005A6557"/>
    <w:rsid w:val="005B0F11"/>
    <w:rsid w:val="005C14CF"/>
    <w:rsid w:val="0061276A"/>
    <w:rsid w:val="00645640"/>
    <w:rsid w:val="0064609B"/>
    <w:rsid w:val="006552BA"/>
    <w:rsid w:val="00683883"/>
    <w:rsid w:val="006937B2"/>
    <w:rsid w:val="006A0F98"/>
    <w:rsid w:val="006A25ED"/>
    <w:rsid w:val="006B25A1"/>
    <w:rsid w:val="006C4C68"/>
    <w:rsid w:val="006E31C4"/>
    <w:rsid w:val="006E78BD"/>
    <w:rsid w:val="00707B26"/>
    <w:rsid w:val="007368E4"/>
    <w:rsid w:val="00741AC5"/>
    <w:rsid w:val="00743EA1"/>
    <w:rsid w:val="007C5A5B"/>
    <w:rsid w:val="007C7362"/>
    <w:rsid w:val="00841776"/>
    <w:rsid w:val="00841F52"/>
    <w:rsid w:val="00854483"/>
    <w:rsid w:val="00861836"/>
    <w:rsid w:val="0087303D"/>
    <w:rsid w:val="0087582C"/>
    <w:rsid w:val="00891E11"/>
    <w:rsid w:val="008B54A3"/>
    <w:rsid w:val="008C1AB5"/>
    <w:rsid w:val="008D3189"/>
    <w:rsid w:val="008D5F1D"/>
    <w:rsid w:val="008E2431"/>
    <w:rsid w:val="008E392F"/>
    <w:rsid w:val="008E6E9A"/>
    <w:rsid w:val="00940254"/>
    <w:rsid w:val="009539E3"/>
    <w:rsid w:val="0097198B"/>
    <w:rsid w:val="00987FD5"/>
    <w:rsid w:val="00997528"/>
    <w:rsid w:val="009C036A"/>
    <w:rsid w:val="009F0F10"/>
    <w:rsid w:val="00A0078E"/>
    <w:rsid w:val="00A27DCB"/>
    <w:rsid w:val="00A67210"/>
    <w:rsid w:val="00A7305A"/>
    <w:rsid w:val="00A7427D"/>
    <w:rsid w:val="00A83898"/>
    <w:rsid w:val="00A87AE0"/>
    <w:rsid w:val="00AB2D58"/>
    <w:rsid w:val="00B115A2"/>
    <w:rsid w:val="00B1297A"/>
    <w:rsid w:val="00B14227"/>
    <w:rsid w:val="00B16458"/>
    <w:rsid w:val="00B33358"/>
    <w:rsid w:val="00B47F35"/>
    <w:rsid w:val="00B50C30"/>
    <w:rsid w:val="00B62364"/>
    <w:rsid w:val="00B93EBD"/>
    <w:rsid w:val="00BA1FD1"/>
    <w:rsid w:val="00BA35B2"/>
    <w:rsid w:val="00BA79E2"/>
    <w:rsid w:val="00BB1CB8"/>
    <w:rsid w:val="00BD4DD1"/>
    <w:rsid w:val="00BD51BA"/>
    <w:rsid w:val="00BF7804"/>
    <w:rsid w:val="00C041CD"/>
    <w:rsid w:val="00C12547"/>
    <w:rsid w:val="00C163B0"/>
    <w:rsid w:val="00C20895"/>
    <w:rsid w:val="00C238FC"/>
    <w:rsid w:val="00C30CA8"/>
    <w:rsid w:val="00C341F5"/>
    <w:rsid w:val="00C45F69"/>
    <w:rsid w:val="00C53363"/>
    <w:rsid w:val="00C650E1"/>
    <w:rsid w:val="00C7379B"/>
    <w:rsid w:val="00C86D5F"/>
    <w:rsid w:val="00C964E2"/>
    <w:rsid w:val="00CD1697"/>
    <w:rsid w:val="00CD3C5C"/>
    <w:rsid w:val="00CF1D19"/>
    <w:rsid w:val="00D00104"/>
    <w:rsid w:val="00D029B9"/>
    <w:rsid w:val="00D50786"/>
    <w:rsid w:val="00D629DA"/>
    <w:rsid w:val="00D730D5"/>
    <w:rsid w:val="00D77567"/>
    <w:rsid w:val="00D87568"/>
    <w:rsid w:val="00D90E40"/>
    <w:rsid w:val="00DB10BB"/>
    <w:rsid w:val="00DB5A76"/>
    <w:rsid w:val="00DD2B22"/>
    <w:rsid w:val="00DF0C1E"/>
    <w:rsid w:val="00E14206"/>
    <w:rsid w:val="00E435AD"/>
    <w:rsid w:val="00E73EA8"/>
    <w:rsid w:val="00E75953"/>
    <w:rsid w:val="00E85FAE"/>
    <w:rsid w:val="00EA7187"/>
    <w:rsid w:val="00EA77B7"/>
    <w:rsid w:val="00ED1F24"/>
    <w:rsid w:val="00EF27B7"/>
    <w:rsid w:val="00F34925"/>
    <w:rsid w:val="00F64551"/>
    <w:rsid w:val="00F8406A"/>
    <w:rsid w:val="00F906D1"/>
    <w:rsid w:val="00FA3C37"/>
    <w:rsid w:val="00FA70BD"/>
    <w:rsid w:val="00FB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37F0A7"/>
  <w14:defaultImageDpi w14:val="300"/>
  <w15:docId w15:val="{834131DA-7579-4A41-8015-2DD1FF526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364"/>
  </w:style>
  <w:style w:type="paragraph" w:styleId="Heading1">
    <w:name w:val="heading 1"/>
    <w:basedOn w:val="Normal"/>
    <w:next w:val="Normal"/>
    <w:link w:val="Heading1Char"/>
    <w:uiPriority w:val="9"/>
    <w:qFormat/>
    <w:rsid w:val="0085448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48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F0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5448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44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rsid w:val="00527C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8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83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32"/>
    <w:rPr>
      <w:rFonts w:ascii="Lucida Grande" w:hAnsi="Lucida Grande" w:cs="Lucida Grande"/>
      <w:sz w:val="18"/>
      <w:szCs w:val="18"/>
    </w:rPr>
  </w:style>
  <w:style w:type="paragraph" w:styleId="Subtitle">
    <w:name w:val="Subtitle"/>
    <w:basedOn w:val="Normal"/>
    <w:link w:val="SubtitleChar"/>
    <w:qFormat/>
    <w:rsid w:val="002F713E"/>
    <w:pPr>
      <w:spacing w:line="360" w:lineRule="auto"/>
      <w:ind w:left="360"/>
    </w:pPr>
    <w:rPr>
      <w:rFonts w:ascii="Times New Roman" w:eastAsia="Times New Roman" w:hAnsi="Times New Roman" w:cs="Times New Roman"/>
      <w:b/>
      <w:bCs/>
      <w:u w:val="single"/>
    </w:rPr>
  </w:style>
  <w:style w:type="character" w:customStyle="1" w:styleId="SubtitleChar">
    <w:name w:val="Subtitle Char"/>
    <w:basedOn w:val="DefaultParagraphFont"/>
    <w:link w:val="Subtitle"/>
    <w:rsid w:val="002F713E"/>
    <w:rPr>
      <w:rFonts w:ascii="Times New Roman" w:eastAsia="Times New Roman" w:hAnsi="Times New Roman" w:cs="Times New Roman"/>
      <w:b/>
      <w:bCs/>
      <w:u w:val="single"/>
    </w:rPr>
  </w:style>
  <w:style w:type="character" w:customStyle="1" w:styleId="apple-converted-space">
    <w:name w:val="apple-converted-space"/>
    <w:basedOn w:val="DefaultParagraphFont"/>
    <w:rsid w:val="002E5A01"/>
  </w:style>
  <w:style w:type="character" w:styleId="Hyperlink">
    <w:name w:val="Hyperlink"/>
    <w:basedOn w:val="DefaultParagraphFont"/>
    <w:uiPriority w:val="99"/>
    <w:unhideWhenUsed/>
    <w:rsid w:val="002E5A0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C9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31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1C4"/>
  </w:style>
  <w:style w:type="paragraph" w:styleId="Footer">
    <w:name w:val="footer"/>
    <w:basedOn w:val="Normal"/>
    <w:link w:val="FooterChar"/>
    <w:uiPriority w:val="99"/>
    <w:unhideWhenUsed/>
    <w:rsid w:val="006E31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w9noo2vrxpaemui/Memphis%20Washington%20Part%202.m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ropbox.com/s/ny2qprrqy5an3v4/Memphis%20Washington%20Part%201.m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dropbox.com/s/u5qh3rsdqhykovw/Memphis%20Washington%20Part%204.m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/milobgr5rn77ncb/Memphis%20Washington%20Part%203.m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D567B4-49DF-43B8-A15F-78F3BCEB1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&amp; Sarah Bowden</dc:creator>
  <cp:keywords/>
  <dc:description/>
  <cp:lastModifiedBy>User</cp:lastModifiedBy>
  <cp:revision>4</cp:revision>
  <cp:lastPrinted>2020-01-13T15:13:00Z</cp:lastPrinted>
  <dcterms:created xsi:type="dcterms:W3CDTF">2021-06-25T01:06:00Z</dcterms:created>
  <dcterms:modified xsi:type="dcterms:W3CDTF">2021-06-25T01:32:00Z</dcterms:modified>
</cp:coreProperties>
</file>